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r w:rsidR="00740E3F">
              <w:t>10</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lastRenderedPageBreak/>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lastRenderedPageBreak/>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tc>
              <w:tc>
                <w:tcPr>
                  <w:tcW w:w="898" w:type="dxa"/>
                </w:tcPr>
                <w:p w14:paraId="7E576EA3" w14:textId="3A1CD9CF" w:rsidR="004F332C" w:rsidRDefault="004F332C" w:rsidP="004F332C">
                  <w:pPr>
                    <w:pStyle w:val="CRCoverPage"/>
                    <w:tabs>
                      <w:tab w:val="left" w:pos="0"/>
                    </w:tabs>
                    <w:spacing w:before="20" w:after="80"/>
                    <w:rPr>
                      <w:noProof/>
                    </w:rPr>
                  </w:pPr>
                  <w:r>
                    <w:rPr>
                      <w:noProof/>
                    </w:rPr>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First Modified Subclause</w:t>
      </w:r>
    </w:p>
    <w:p w14:paraId="58FFAFB4" w14:textId="2D55AA51" w:rsidR="00840A2C" w:rsidRPr="00E87D15" w:rsidRDefault="00F17226" w:rsidP="00840A2C">
      <w:pPr>
        <w:pStyle w:val="Heading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211F2B2B" w14:textId="5E43FAC8" w:rsidR="005A2911" w:rsidRPr="00E87D15" w:rsidRDefault="005A2911" w:rsidP="00840A2C">
      <w:pPr>
        <w:rPr>
          <w:ins w:id="23" w:author="QC Linhai" w:date="2023-08-09T20:59:00Z"/>
          <w:lang w:eastAsia="ko-KR"/>
        </w:rPr>
      </w:pPr>
      <w:ins w:id="24" w:author="QC Linhai" w:date="2023-08-09T20:59:00Z">
        <w:r w:rsidRPr="00DC2A01">
          <w:rPr>
            <w:b/>
            <w:bCs/>
            <w:lang w:eastAsia="ko-KR"/>
          </w:rPr>
          <w:t>Multi-PUSCH configured grant</w:t>
        </w:r>
        <w:r>
          <w:rPr>
            <w:lang w:eastAsia="ko-KR"/>
          </w:rPr>
          <w:t xml:space="preserve">: </w:t>
        </w:r>
        <w:r w:rsidR="00D810CA">
          <w:rPr>
            <w:lang w:eastAsia="ko-KR"/>
          </w:rPr>
          <w:t>A configure</w:t>
        </w:r>
        <w:r w:rsidR="00820F51">
          <w:rPr>
            <w:lang w:eastAsia="ko-KR"/>
          </w:rPr>
          <w:t>d</w:t>
        </w:r>
        <w:r w:rsidR="00D810CA">
          <w:rPr>
            <w:lang w:eastAsia="ko-KR"/>
          </w:rPr>
          <w:t xml:space="preserve"> grant </w:t>
        </w:r>
        <w:r w:rsidR="003D206D">
          <w:rPr>
            <w:lang w:eastAsia="ko-KR"/>
          </w:rPr>
          <w:t>that</w:t>
        </w:r>
        <w:r w:rsidR="00AF4B64">
          <w:rPr>
            <w:lang w:eastAsia="ko-KR"/>
          </w:rPr>
          <w:t xml:space="preserve"> includes </w:t>
        </w:r>
        <w:r w:rsidR="00B547EB">
          <w:rPr>
            <w:lang w:eastAsia="ko-KR"/>
          </w:rPr>
          <w:t xml:space="preserve">multiple </w:t>
        </w:r>
        <w:r w:rsidR="005B2E67">
          <w:rPr>
            <w:lang w:eastAsia="ko-KR"/>
          </w:rPr>
          <w:t xml:space="preserve">consecutive </w:t>
        </w:r>
        <w:r w:rsidR="00B547EB">
          <w:rPr>
            <w:lang w:eastAsia="ko-KR"/>
          </w:rPr>
          <w:t>configured uplink grants</w:t>
        </w:r>
        <w:r w:rsidR="00D810CA">
          <w:rPr>
            <w:lang w:eastAsia="ko-KR"/>
          </w:rPr>
          <w:t xml:space="preserve"> within a single period</w:t>
        </w:r>
        <w:r w:rsidR="00DA7EED">
          <w:rPr>
            <w:lang w:eastAsia="ko-KR"/>
          </w:rPr>
          <w:t>icity</w:t>
        </w:r>
        <w:r w:rsidR="009D0F0C">
          <w:rPr>
            <w:lang w:eastAsia="ko-KR"/>
          </w:rPr>
          <w:t xml:space="preserve"> of </w:t>
        </w:r>
        <w:r w:rsidR="005A27D4">
          <w:rPr>
            <w:lang w:eastAsia="ko-KR"/>
          </w:rPr>
          <w:t>its</w:t>
        </w:r>
        <w:r w:rsidR="009D0F0C">
          <w:rPr>
            <w:lang w:eastAsia="ko-KR"/>
          </w:rPr>
          <w:t xml:space="preserve"> </w:t>
        </w:r>
        <w:r w:rsidR="00DD45EF">
          <w:rPr>
            <w:lang w:eastAsia="ko-KR"/>
          </w:rPr>
          <w:t>configuration</w:t>
        </w:r>
        <w:r w:rsidR="00DC2A01">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w:t>
      </w:r>
      <w:proofErr w:type="spellStart"/>
      <w:r w:rsidRPr="00E87D15">
        <w:rPr>
          <w:lang w:eastAsia="ko-KR"/>
        </w:rPr>
        <w:t>PSCell</w:t>
      </w:r>
      <w:proofErr w:type="spellEnd"/>
      <w:r w:rsidRPr="00E87D15">
        <w:rPr>
          <w:lang w:eastAsia="ko-KR"/>
        </w:rPr>
        <w:t>,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t>Special Cell:</w:t>
      </w:r>
      <w:r w:rsidRPr="00E87D15">
        <w:t xml:space="preserve"> For Dual Connectivity operation the term Special Cell refers to the PCell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1" w:author="QC Linhai" w:date="2023-08-09T20:59:00Z"/>
          <w:lang w:eastAsia="ko-KR"/>
        </w:rPr>
      </w:pPr>
      <w:ins w:id="32"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33" w:name="_Toc29239834"/>
      <w:bookmarkStart w:id="34" w:name="_Toc37296193"/>
      <w:bookmarkStart w:id="35" w:name="_Toc46490319"/>
      <w:bookmarkStart w:id="36" w:name="_Toc52752014"/>
      <w:bookmarkStart w:id="37" w:name="_Toc52796476"/>
      <w:bookmarkStart w:id="38" w:name="_Toc139032257"/>
      <w:r w:rsidRPr="00E87D15">
        <w:rPr>
          <w:lang w:eastAsia="ko-KR"/>
        </w:rPr>
        <w:t>5.4.1</w:t>
      </w:r>
      <w:r w:rsidRPr="00E87D15">
        <w:rPr>
          <w:lang w:eastAsia="ko-KR"/>
        </w:rPr>
        <w:tab/>
        <w:t>UL Grant reception</w:t>
      </w:r>
      <w:bookmarkEnd w:id="33"/>
      <w:bookmarkEnd w:id="34"/>
      <w:bookmarkEnd w:id="35"/>
      <w:bookmarkEnd w:id="36"/>
      <w:bookmarkEnd w:id="37"/>
      <w:bookmarkEnd w:id="38"/>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39" w:author="QC - Linhai" w:date="2023-08-29T19:31:00Z">
        <w:r w:rsidR="00427491">
          <w:rPr>
            <w:noProof/>
            <w:lang w:eastAsia="ko-KR"/>
          </w:rPr>
          <w:t xml:space="preserve"> </w:t>
        </w:r>
      </w:ins>
      <w:ins w:id="40" w:author="QC - Linhai" w:date="2023-08-29T19:33:00Z">
        <w:r w:rsidR="00AE4479">
          <w:rPr>
            <w:noProof/>
            <w:lang w:eastAsia="ko-KR"/>
          </w:rPr>
          <w:t xml:space="preserve">and </w:t>
        </w:r>
      </w:ins>
      <w:ins w:id="41" w:author="QC - Linhai" w:date="2023-08-29T19:31:00Z">
        <w:r w:rsidR="00427491" w:rsidRPr="00427491">
          <w:rPr>
            <w:noProof/>
            <w:lang w:eastAsia="ko-KR"/>
          </w:rPr>
          <w:t xml:space="preserve">has not been indicated by the MAC entity to the lower layers as </w:t>
        </w:r>
      </w:ins>
      <w:ins w:id="42" w:author="QC - Linhai" w:date="2023-08-29T19:38:00Z">
        <w:r w:rsidR="00C85726">
          <w:rPr>
            <w:noProof/>
            <w:lang w:eastAsia="ko-KR"/>
          </w:rPr>
          <w:t>excluded</w:t>
        </w:r>
      </w:ins>
      <w:ins w:id="43" w:author="QC - Linhai" w:date="2023-08-29T19:31:00Z">
        <w:r w:rsidR="00427491" w:rsidRPr="00427491">
          <w:rPr>
            <w:noProof/>
            <w:lang w:eastAsia="ko-KR"/>
          </w:rPr>
          <w:t xml:space="preserve"> for PUSCH transmission</w:t>
        </w:r>
      </w:ins>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4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45" w:name="_Hlk23460367"/>
      <w:bookmarkEnd w:id="44"/>
      <w:r w:rsidRPr="00E87D15">
        <w:rPr>
          <w:noProof/>
          <w:lang w:eastAsia="ko-KR"/>
        </w:rPr>
        <w:t>4&gt;</w:t>
      </w:r>
      <w:r w:rsidRPr="00E87D15">
        <w:rPr>
          <w:noProof/>
          <w:lang w:eastAsia="ko-KR"/>
        </w:rPr>
        <w:tab/>
        <w:t>deliver the configured uplink grant and the associated HARQ information to the HARQ entity.</w:t>
      </w:r>
      <w:bookmarkEnd w:id="45"/>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46"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47"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48" w:author="QC - Linhai" w:date="2023-08-29T20:20:00Z"/>
          <w:noProof/>
          <w:lang w:eastAsia="ko-KR"/>
        </w:rPr>
      </w:pPr>
      <w:ins w:id="49" w:author="QC - Linhai" w:date="2023-08-29T20:16:00Z">
        <w:r>
          <w:rPr>
            <w:noProof/>
            <w:lang w:eastAsia="ko-KR"/>
          </w:rPr>
          <w:t>For a multi-PUSCH configured grant (as specified in clause 5.8.2), the HA</w:t>
        </w:r>
      </w:ins>
      <w:ins w:id="50" w:author="QC - Linhai" w:date="2023-08-29T20:17:00Z">
        <w:r>
          <w:rPr>
            <w:noProof/>
            <w:lang w:eastAsia="ko-KR"/>
          </w:rPr>
          <w:t xml:space="preserve">RQ Process ID associated </w:t>
        </w:r>
        <w:r w:rsidR="00D76F03">
          <w:rPr>
            <w:noProof/>
            <w:lang w:eastAsia="ko-KR"/>
          </w:rPr>
          <w:t>with the first symbol of a</w:t>
        </w:r>
      </w:ins>
      <w:ins w:id="51" w:author="QC - Linhai" w:date="2023-08-30T11:38:00Z">
        <w:r w:rsidR="00252789">
          <w:rPr>
            <w:noProof/>
            <w:lang w:eastAsia="ko-KR"/>
          </w:rPr>
          <w:t xml:space="preserve"> UL transmission</w:t>
        </w:r>
      </w:ins>
      <w:ins w:id="52"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53" w:author="QC - Linhai" w:date="2023-08-29T20:16:00Z"/>
          <w:noProof/>
          <w:lang w:eastAsia="ko-KR"/>
        </w:rPr>
      </w:pPr>
      <w:ins w:id="54"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55" w:author="QC - Linhai" w:date="2023-08-29T20:21:00Z">
        <w:r w:rsidR="00EF48EE">
          <w:rPr>
            <w:noProof/>
            <w:lang w:eastAsia="ko-KR"/>
          </w:rPr>
          <w:t>ID_</w:t>
        </w:r>
      </w:ins>
      <w:ins w:id="56"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57"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58" w:author="QC - Linhai" w:date="2023-08-29T20:23:00Z">
        <w:r w:rsidR="00433360">
          <w:rPr>
            <w:noProof/>
            <w:lang w:eastAsia="ko-KR"/>
          </w:rPr>
          <w:t xml:space="preserve"> </w:t>
        </w:r>
      </w:ins>
      <w:ins w:id="59" w:author="QC - Linhai" w:date="2023-08-29T20:24:00Z">
        <w:r w:rsidR="00743060">
          <w:rPr>
            <w:noProof/>
            <w:lang w:eastAsia="ko-KR"/>
          </w:rPr>
          <w:t>For a multi-PUSCH configured grant, ID_</w:t>
        </w:r>
        <w:r w:rsidR="00C42DA3">
          <w:rPr>
            <w:noProof/>
            <w:lang w:eastAsia="ko-KR"/>
          </w:rPr>
          <w:t xml:space="preserve">OFFSET equals </w:t>
        </w:r>
      </w:ins>
      <w:ins w:id="60" w:author="QC - Linhai" w:date="2023-08-29T20:25:00Z">
        <w:r w:rsidR="00C42DA3">
          <w:rPr>
            <w:noProof/>
            <w:lang w:eastAsia="ko-KR"/>
          </w:rPr>
          <w:t xml:space="preserve">0 for the first configured uplink grant </w:t>
        </w:r>
      </w:ins>
      <w:ins w:id="61" w:author="QC - Linhai" w:date="2023-08-29T20:30:00Z">
        <w:r w:rsidR="007A5ED6">
          <w:rPr>
            <w:noProof/>
            <w:lang w:eastAsia="ko-KR"/>
          </w:rPr>
          <w:t>with</w:t>
        </w:r>
      </w:ins>
      <w:ins w:id="62"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63" w:author="QC - Linhai" w:date="2023-08-29T20:26:00Z">
        <w:r w:rsidR="0046175C">
          <w:rPr>
            <w:noProof/>
            <w:lang w:eastAsia="ko-KR"/>
          </w:rPr>
          <w:t>K-1 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64" w:author="QC - Linhai" w:date="2023-08-29T20:27:00Z">
        <w:r w:rsidR="00C84553">
          <w:rPr>
            <w:noProof/>
            <w:lang w:eastAsia="ko-KR"/>
          </w:rPr>
          <w:t xml:space="preserve">. </w:t>
        </w:r>
      </w:ins>
      <w:ins w:id="65" w:author="QC - Linhai" w:date="2023-08-29T20:26:00Z">
        <w:r w:rsidR="0046175C" w:rsidRPr="0046175C">
          <w:rPr>
            <w:rFonts w:hint="eastAsia"/>
            <w:noProof/>
            <w:lang w:eastAsia="ko-KR"/>
          </w:rPr>
          <w:t xml:space="preserve"> </w:t>
        </w:r>
      </w:ins>
      <w:ins w:id="66" w:author="QC - Linhai" w:date="2023-08-29T20:31:00Z">
        <w:r w:rsidR="00DF5BBA">
          <w:rPr>
            <w:noProof/>
            <w:lang w:eastAsia="ko-KR"/>
          </w:rPr>
          <w:t>I</w:t>
        </w:r>
      </w:ins>
      <w:ins w:id="67" w:author="QC - Linhai" w:date="2023-08-30T11:42:00Z">
        <w:r w:rsidR="00373D6D">
          <w:rPr>
            <w:noProof/>
            <w:lang w:eastAsia="ko-KR"/>
          </w:rPr>
          <w:t xml:space="preserve">n addition, </w:t>
        </w:r>
      </w:ins>
      <w:ins w:id="68" w:author="QC - Linhai" w:date="2023-08-29T20:31:00Z">
        <w:r w:rsidR="007D668F">
          <w:rPr>
            <w:iCs/>
            <w:noProof/>
            <w:lang w:eastAsia="ko-KR"/>
          </w:rPr>
          <w:t>the HA</w:t>
        </w:r>
      </w:ins>
      <w:ins w:id="69" w:author="QC - Linhai" w:date="2023-08-29T20:32:00Z">
        <w:r w:rsidR="007D668F">
          <w:rPr>
            <w:iCs/>
            <w:noProof/>
            <w:lang w:eastAsia="ko-KR"/>
          </w:rPr>
          <w:t>R</w:t>
        </w:r>
      </w:ins>
      <w:ins w:id="70" w:author="QC - Linhai" w:date="2023-08-29T20:31:00Z">
        <w:r w:rsidR="007D668F">
          <w:rPr>
            <w:iCs/>
            <w:noProof/>
            <w:lang w:eastAsia="ko-KR"/>
          </w:rPr>
          <w:t xml:space="preserve">Q </w:t>
        </w:r>
      </w:ins>
      <w:ins w:id="71"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72" w:author="QC - Linhai" w:date="2023-08-30T11:41:00Z">
        <w:r w:rsidR="00D307C9">
          <w:rPr>
            <w:iCs/>
            <w:noProof/>
            <w:lang w:eastAsia="ko-KR"/>
          </w:rPr>
          <w:t xml:space="preserve">its </w:t>
        </w:r>
      </w:ins>
      <w:ins w:id="73" w:author="QC - Linhai" w:date="2023-08-29T20:32:00Z">
        <w:r w:rsidR="00D00787">
          <w:rPr>
            <w:iCs/>
            <w:noProof/>
            <w:lang w:eastAsia="ko-KR"/>
          </w:rPr>
          <w:t>configured uplink grants are incremented by</w:t>
        </w:r>
      </w:ins>
      <w:ins w:id="74" w:author="QC - Linhai" w:date="2023-08-29T20:33:00Z">
        <w:r w:rsidR="00D00787" w:rsidRPr="00D00787">
          <w:t xml:space="preserve"> </w:t>
        </w:r>
        <w:r w:rsidR="00D00787" w:rsidRPr="006D11EB">
          <w:rPr>
            <w:i/>
            <w:noProof/>
            <w:lang w:eastAsia="ko-KR"/>
          </w:rPr>
          <w:t>harq-ProcID-Offset2</w:t>
        </w:r>
      </w:ins>
      <w:ins w:id="75" w:author="QC - Linhai" w:date="2023-08-30T11:42:00Z">
        <w:r w:rsidR="00373D6D">
          <w:rPr>
            <w:iCs/>
            <w:noProof/>
            <w:lang w:eastAsia="ko-KR"/>
          </w:rPr>
          <w:t>, if configured</w:t>
        </w:r>
      </w:ins>
      <w:ins w:id="76" w:author="QC Linhai" w:date="2023-08-09T20:59:00Z">
        <w:r w:rsidRPr="00E87D15">
          <w:rPr>
            <w:noProof/>
            <w:lang w:eastAsia="ko-KR"/>
          </w:rPr>
          <w:t>.</w:t>
        </w:r>
      </w:ins>
      <w:bookmarkStart w:id="77"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ins w:id="78" w:author="QC Linhai" w:date="2023-08-09T20:59:00Z">
        <w:r>
          <w:rPr>
            <w:lang w:eastAsia="ko-KR"/>
          </w:rPr>
          <w:t xml:space="preserve">NOTE </w:t>
        </w:r>
      </w:ins>
      <w:ins w:id="79" w:author="QC - Linhai" w:date="2023-08-29T20:37:00Z">
        <w:r w:rsidR="00E259BB">
          <w:rPr>
            <w:lang w:eastAsia="ko-KR"/>
          </w:rPr>
          <w:t>X</w:t>
        </w:r>
      </w:ins>
      <w:ins w:id="80"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81" w:author="QC - Linhai" w:date="2023-08-29T20:37:00Z">
        <w:r w:rsidR="00E259BB">
          <w:rPr>
            <w:lang w:eastAsia="ko-KR"/>
          </w:rPr>
          <w:t xml:space="preserve">in a multi-PUSCH configured grant </w:t>
        </w:r>
      </w:ins>
      <w:ins w:id="82" w:author="QC Linhai" w:date="2023-08-09T20:59:00Z">
        <w:r w:rsidRPr="000735B5">
          <w:rPr>
            <w:lang w:eastAsia="ko-KR"/>
          </w:rPr>
          <w:t xml:space="preserve">is </w:t>
        </w:r>
      </w:ins>
      <w:ins w:id="83" w:author="QC - Linhai" w:date="2023-08-30T11:43:00Z">
        <w:r w:rsidR="000F2A6A">
          <w:rPr>
            <w:lang w:eastAsia="ko-KR"/>
          </w:rPr>
          <w:t xml:space="preserve">not </w:t>
        </w:r>
      </w:ins>
      <w:ins w:id="84" w:author="QC Linhai" w:date="2023-08-09T20:59:00Z">
        <w:r>
          <w:rPr>
            <w:lang w:eastAsia="ko-KR"/>
          </w:rPr>
          <w:t xml:space="preserve">considered </w:t>
        </w:r>
        <w:r w:rsidRPr="000735B5">
          <w:rPr>
            <w:lang w:eastAsia="ko-KR"/>
          </w:rPr>
          <w:t xml:space="preserve">valid if </w:t>
        </w:r>
        <w:r>
          <w:rPr>
            <w:lang w:eastAsia="ko-KR"/>
          </w:rPr>
          <w:t>it</w:t>
        </w:r>
      </w:ins>
      <w:ins w:id="85" w:author="QC - Linhai" w:date="2023-08-29T20:37:00Z">
        <w:r w:rsidR="00CF7A46">
          <w:rPr>
            <w:lang w:eastAsia="ko-KR"/>
          </w:rPr>
          <w:t xml:space="preserve"> </w:t>
        </w:r>
      </w:ins>
      <w:ins w:id="86" w:author="QC - Linhai" w:date="2023-08-29T20:35:00Z">
        <w:r w:rsidR="0011124B">
          <w:rPr>
            <w:lang w:eastAsia="ko-KR"/>
          </w:rPr>
          <w:t xml:space="preserve">satisfies the conditions specified in </w:t>
        </w:r>
      </w:ins>
      <w:ins w:id="87" w:author="QC - Linhai" w:date="2023-08-29T20:38:00Z">
        <w:r w:rsidR="00E259BB">
          <w:rPr>
            <w:lang w:eastAsia="ko-KR"/>
          </w:rPr>
          <w:t xml:space="preserve">clause </w:t>
        </w:r>
      </w:ins>
      <w:proofErr w:type="spellStart"/>
      <w:ins w:id="88" w:author="QC - Linhai" w:date="2023-08-30T11:43:00Z">
        <w:r w:rsidR="000F2A6A">
          <w:rPr>
            <w:lang w:eastAsia="ko-KR"/>
          </w:rPr>
          <w:t>x.x.x</w:t>
        </w:r>
      </w:ins>
      <w:proofErr w:type="spellEnd"/>
      <w:ins w:id="89" w:author="QC - Linhai" w:date="2023-08-29T20:38:00Z">
        <w:r w:rsidR="00E259BB">
          <w:rPr>
            <w:lang w:eastAsia="ko-KR"/>
          </w:rPr>
          <w:t xml:space="preserve"> in </w:t>
        </w:r>
      </w:ins>
      <w:ins w:id="90" w:author="QC - Linhai" w:date="2023-08-29T20:35:00Z">
        <w:r w:rsidR="0011124B">
          <w:rPr>
            <w:lang w:eastAsia="ko-KR"/>
          </w:rPr>
          <w:t>TS</w:t>
        </w:r>
        <w:r w:rsidR="009D5F04">
          <w:rPr>
            <w:lang w:eastAsia="ko-KR"/>
          </w:rPr>
          <w:t xml:space="preserve"> 38.214 </w:t>
        </w:r>
      </w:ins>
      <w:ins w:id="91" w:author="QC - Linhai" w:date="2023-08-29T20:38:00Z">
        <w:r w:rsidR="00CA28C5">
          <w:rPr>
            <w:lang w:eastAsia="ko-KR"/>
          </w:rPr>
          <w:t>[7]</w:t>
        </w:r>
      </w:ins>
      <w:ins w:id="92"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77"/>
      <w:r w:rsidRPr="00E87D15">
        <w:rPr>
          <w:noProof/>
          <w:lang w:eastAsia="ko-KR"/>
        </w:rPr>
        <w:t xml:space="preserve">, the UE implementation selects an HARQ Process ID among the HARQ process IDs available for the configured grant configuration. </w:t>
      </w:r>
      <w:bookmarkStart w:id="93"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3"/>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4"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4"/>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95" w:author="QC Linhai" w:date="2023-08-09T20:59:00Z">
        <w:r w:rsidRPr="00E00B0B">
          <w:rPr>
            <w:lang w:eastAsia="ko-KR"/>
          </w:rPr>
          <w:delText>starts</w:delText>
        </w:r>
      </w:del>
      <w:ins w:id="96"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97" w:author="QC Linhai" w:date="2023-08-09T21:15:00Z"/>
          <w:lang w:eastAsia="ko-KR"/>
        </w:rPr>
      </w:pPr>
      <w:r>
        <w:rPr>
          <w:lang w:eastAsia="ko-KR"/>
        </w:rPr>
        <w:t>-</w:t>
      </w:r>
      <w:ins w:id="98" w:author="QC Linhai" w:date="2023-08-09T20:59: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99" w:author="QC - Linhai" w:date="2023-08-30T11:45:00Z">
        <w:r w:rsidR="0077255B">
          <w:rPr>
            <w:lang w:eastAsia="ko-KR"/>
          </w:rPr>
          <w:t>, when t</w:t>
        </w:r>
      </w:ins>
      <w:ins w:id="100"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proofErr w:type="spellEnd"/>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01" w:author="QC Linhai" w:date="2023-08-09T20:59:00Z"/>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02" w:author="QC Linhai" w:date="2023-08-09T20:59:00Z"/>
          <w:lang w:eastAsia="ko-KR"/>
        </w:rPr>
      </w:pPr>
      <w:ins w:id="103"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04" w:author="QC - Linhai" w:date="2023-08-30T11:46:00Z">
        <w:r w:rsidR="00C804FD">
          <w:rPr>
            <w:lang w:eastAsia="ko-KR"/>
          </w:rPr>
          <w:t xml:space="preserve">. </w:t>
        </w:r>
        <w:r w:rsidR="00C804FD">
          <w:rPr>
            <w:lang w:eastAsia="ko-KR"/>
          </w:rPr>
          <w:t xml:space="preserve">If configured, </w:t>
        </w:r>
        <w:r w:rsidR="00C804FD">
          <w:t xml:space="preserve">the UE shall ignore </w:t>
        </w:r>
        <w:proofErr w:type="spellStart"/>
        <w:r w:rsidR="00C804FD" w:rsidRPr="00B029BF">
          <w:rPr>
            <w:i/>
          </w:rPr>
          <w:t>drx-</w:t>
        </w:r>
        <w:r w:rsidR="00C804FD">
          <w:rPr>
            <w:i/>
          </w:rPr>
          <w:t>Sho</w:t>
        </w:r>
      </w:ins>
      <w:ins w:id="105" w:author="QC - Linhai" w:date="2023-08-30T11:47:00Z">
        <w:r w:rsidR="00C804FD">
          <w:rPr>
            <w:i/>
          </w:rPr>
          <w:t>rt</w:t>
        </w:r>
      </w:ins>
      <w:ins w:id="106" w:author="QC - Linhai" w:date="2023-08-30T11:46:00Z">
        <w:r w:rsidR="00C804FD" w:rsidRPr="00B029BF">
          <w:rPr>
            <w:i/>
          </w:rPr>
          <w:t>Cycle</w:t>
        </w:r>
      </w:ins>
      <w:proofErr w:type="spellEnd"/>
      <w:ins w:id="107"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08"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09"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10" w:author="QC Linhai" w:date="2023-08-09T20:59:00Z"/>
          <w:lang w:eastAsia="ko-KR"/>
        </w:rPr>
      </w:pPr>
      <w:ins w:id="111" w:author="QC Linhai" w:date="2023-08-09T20:59: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12" w:author="QC Linhai" w:date="2023-08-09T20:59:00Z"/>
          <w:lang w:eastAsia="ko-KR"/>
        </w:rPr>
      </w:pPr>
      <w:ins w:id="113"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14" w:author="QC Linhai" w:date="2023-08-09T21:17:00Z"/>
        </w:rPr>
      </w:pPr>
      <w:ins w:id="115"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16"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17"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18"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the counter that increments with SFN.</w:t>
        </w:r>
      </w:ins>
    </w:p>
    <w:p w14:paraId="601C3D82" w14:textId="5F459938" w:rsidR="00E60873" w:rsidDel="006014F5" w:rsidRDefault="00E60873" w:rsidP="00686576">
      <w:pPr>
        <w:overflowPunct w:val="0"/>
        <w:autoSpaceDE w:val="0"/>
        <w:autoSpaceDN w:val="0"/>
        <w:adjustRightInd w:val="0"/>
        <w:ind w:left="1710" w:hanging="1170"/>
        <w:textAlignment w:val="baseline"/>
        <w:rPr>
          <w:del w:id="119" w:author="QC - Linhai" w:date="2023-08-29T20:58:00Z"/>
          <w:lang w:eastAsia="ko-KR"/>
        </w:rPr>
      </w:pPr>
      <w:del w:id="120"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21" w:author="QC Linhai" w:date="2023-08-09T20:59:00Z"/>
          <w:lang w:eastAsia="ko-KR"/>
        </w:rPr>
      </w:pPr>
      <w:r w:rsidRPr="00FA0C65">
        <w:rPr>
          <w:lang w:eastAsia="ko-KR"/>
        </w:rPr>
        <w:t>3&gt;</w:t>
      </w:r>
      <w:r w:rsidRPr="00FA0C65">
        <w:rPr>
          <w:lang w:eastAsia="ko-KR"/>
        </w:rPr>
        <w:tab/>
        <w:t xml:space="preserve">if </w:t>
      </w:r>
      <w:proofErr w:type="spellStart"/>
      <w:ins w:id="122"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23"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24" w:author="QC Linhai" w:date="2023-08-09T20:59:00Z">
        <w:r w:rsidRPr="00E00B0B">
          <w:rPr>
            <w:noProof/>
            <w:lang w:eastAsia="ko-KR"/>
          </w:rPr>
          <w:delText>4</w:delText>
        </w:r>
      </w:del>
      <w:ins w:id="125"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26" w:author="QC Linhai" w:date="2023-08-09T20:59:00Z">
        <w:r w:rsidRPr="00E00B0B">
          <w:rPr>
            <w:noProof/>
            <w:lang w:eastAsia="ko-KR"/>
          </w:rPr>
          <w:delText>3</w:delText>
        </w:r>
      </w:del>
      <w:ins w:id="127"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28" w:author="QC Linhai" w:date="2023-08-09T20:59:00Z">
        <w:r w:rsidRPr="00E00B0B">
          <w:rPr>
            <w:noProof/>
            <w:lang w:eastAsia="ko-KR"/>
          </w:rPr>
          <w:delText>4</w:delText>
        </w:r>
      </w:del>
      <w:ins w:id="129"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30" w:name="_Hlk49354090"/>
      <w:r w:rsidRPr="00E00B0B">
        <w:rPr>
          <w:iCs/>
          <w:noProof/>
          <w:lang w:eastAsia="ja-JP"/>
        </w:rPr>
        <w:t>for each DRX group</w:t>
      </w:r>
      <w:bookmarkEnd w:id="13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31" w:author="QC Linhai" w:date="2023-08-09T20:59:00Z"/>
          <w:noProof/>
          <w:lang w:eastAsia="ja-JP"/>
        </w:rPr>
      </w:pPr>
      <w:ins w:id="132"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33" w:author="QC - Linhai" w:date="2023-08-30T09:06:00Z"/>
          <w:noProof/>
          <w:lang w:eastAsia="ja-JP"/>
        </w:rPr>
      </w:pPr>
      <w:ins w:id="134" w:author="QC Linhai" w:date="2023-08-09T20:59:00Z">
        <w:r>
          <w:rPr>
            <w:noProof/>
            <w:lang w:eastAsia="ja-JP"/>
          </w:rPr>
          <w:tab/>
          <w:t xml:space="preserve">2&gt; </w:t>
        </w:r>
      </w:ins>
      <w:ins w:id="135" w:author="QC - Linhai" w:date="2023-08-30T09:05:00Z">
        <w:r w:rsidR="00C442A8">
          <w:rPr>
            <w:noProof/>
            <w:lang w:eastAsia="ja-JP"/>
          </w:rPr>
          <w:t>s</w:t>
        </w:r>
      </w:ins>
      <w:ins w:id="136"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w:t>
        </w:r>
        <w:r w:rsidR="00C442A8">
          <w:rPr>
            <w:noProof/>
            <w:lang w:eastAsia="ja-JP"/>
          </w:rPr>
          <w:t xml:space="preserve">to 0 </w:t>
        </w:r>
      </w:ins>
      <w:ins w:id="137" w:author="QC - Linhai" w:date="2023-08-30T09:07:00Z">
        <w:r w:rsidR="006C39E8">
          <w:rPr>
            <w:noProof/>
            <w:lang w:eastAsia="ja-JP"/>
          </w:rPr>
          <w:t>upon successful reception of RRC (re-)</w:t>
        </w:r>
        <w:r w:rsidR="00F775E4">
          <w:rPr>
            <w:noProof/>
            <w:lang w:eastAsia="ja-JP"/>
          </w:rPr>
          <w:t>configuration</w:t>
        </w:r>
      </w:ins>
      <w:ins w:id="138" w:author="QC - Linhai" w:date="2023-08-30T09:08:00Z">
        <w:r w:rsidR="00F775E4">
          <w:rPr>
            <w:noProof/>
            <w:lang w:eastAsia="ja-JP"/>
          </w:rPr>
          <w:t xml:space="preserve"> for DRX;</w:t>
        </w:r>
      </w:ins>
    </w:p>
    <w:p w14:paraId="5668821A" w14:textId="77777777" w:rsidR="00093097" w:rsidRDefault="00CE2458" w:rsidP="00093097">
      <w:pPr>
        <w:pStyle w:val="ListParagraph"/>
        <w:numPr>
          <w:ilvl w:val="0"/>
          <w:numId w:val="23"/>
        </w:numPr>
        <w:overflowPunct w:val="0"/>
        <w:autoSpaceDE w:val="0"/>
        <w:autoSpaceDN w:val="0"/>
        <w:adjustRightInd w:val="0"/>
        <w:ind w:left="633" w:hanging="86"/>
        <w:contextualSpacing w:val="0"/>
        <w:textAlignment w:val="baseline"/>
        <w:rPr>
          <w:ins w:id="139" w:author="QC - Linhai" w:date="2023-08-30T09:12:00Z"/>
          <w:noProof/>
          <w:lang w:eastAsia="ja-JP"/>
        </w:rPr>
      </w:pPr>
      <w:ins w:id="140" w:author="QC - Linhai" w:date="2023-08-30T09:10:00Z">
        <w:r>
          <w:rPr>
            <w:noProof/>
            <w:lang w:eastAsia="ja-JP"/>
          </w:rPr>
          <w:t xml:space="preserve">update </w:t>
        </w:r>
      </w:ins>
      <w:ins w:id="141" w:author="QC Linhai" w:date="2023-08-09T20:59:00Z">
        <w:r w:rsidR="00A66AFA" w:rsidRPr="006F176B">
          <w:rPr>
            <w:i/>
            <w:iCs/>
            <w:noProof/>
            <w:lang w:eastAsia="ja-JP"/>
          </w:rPr>
          <w:t>DRX_SFN_COUNTER</w:t>
        </w:r>
        <w:r w:rsidR="00D57BF3">
          <w:rPr>
            <w:noProof/>
            <w:lang w:eastAsia="ja-JP"/>
          </w:rPr>
          <w:t xml:space="preserve"> </w:t>
        </w:r>
      </w:ins>
      <w:ins w:id="142" w:author="QC - Linhai" w:date="2023-08-30T09:10:00Z">
        <w:r w:rsidR="006F176B">
          <w:rPr>
            <w:noProof/>
            <w:lang w:eastAsia="ja-JP"/>
          </w:rPr>
          <w:t>in the first symb</w:t>
        </w:r>
      </w:ins>
      <w:ins w:id="143" w:author="QC - Linhai" w:date="2023-08-30T09:11:00Z">
        <w:r w:rsidR="006F176B">
          <w:rPr>
            <w:noProof/>
            <w:lang w:eastAsia="ja-JP"/>
          </w:rPr>
          <w:t xml:space="preserve">ol after the end of each SFN by the following equation: </w:t>
        </w:r>
      </w:ins>
      <w:ins w:id="144" w:author="QC Linhai" w:date="2023-08-09T20:59:00Z">
        <w:del w:id="145" w:author="QC - Linhai" w:date="2023-08-30T09:11:00Z">
          <w:r w:rsidR="00D57BF3" w:rsidDel="006F176B">
            <w:rPr>
              <w:noProof/>
              <w:lang w:eastAsia="ja-JP"/>
            </w:rPr>
            <w:delText xml:space="preserve"> </w:delText>
          </w:r>
        </w:del>
      </w:ins>
    </w:p>
    <w:p w14:paraId="31881D8B" w14:textId="2F280B7F" w:rsidR="00D71E6A" w:rsidRDefault="008A36A0" w:rsidP="008A36A0">
      <w:pPr>
        <w:pStyle w:val="ListParagraph"/>
        <w:overflowPunct w:val="0"/>
        <w:autoSpaceDE w:val="0"/>
        <w:autoSpaceDN w:val="0"/>
        <w:adjustRightInd w:val="0"/>
        <w:ind w:left="633"/>
        <w:contextualSpacing w:val="0"/>
        <w:jc w:val="center"/>
        <w:textAlignment w:val="baseline"/>
        <w:rPr>
          <w:ins w:id="146" w:author="QC Linhai" w:date="2023-08-09T20:59:00Z"/>
          <w:noProof/>
          <w:lang w:eastAsia="ja-JP"/>
        </w:rPr>
      </w:pPr>
      <w:ins w:id="147" w:author="QC - Linhai" w:date="2023-08-30T09:13:00Z">
        <w:r w:rsidRPr="006F176B">
          <w:rPr>
            <w:i/>
            <w:iCs/>
            <w:noProof/>
            <w:lang w:eastAsia="ja-JP"/>
          </w:rPr>
          <w:t xml:space="preserve">DRX_SFN_COUNTER </w:t>
        </w:r>
        <w:r>
          <w:rPr>
            <w:i/>
            <w:iCs/>
            <w:noProof/>
            <w:lang w:eastAsia="ja-JP"/>
          </w:rPr>
          <w:t xml:space="preserve"> = </w:t>
        </w:r>
      </w:ins>
      <w:ins w:id="148" w:author="QC Linhai" w:date="2023-08-09T20:59:00Z">
        <w:r w:rsidR="00800B80">
          <w:rPr>
            <w:noProof/>
            <w:lang w:eastAsia="ja-JP"/>
          </w:rPr>
          <w:t>(</w:t>
        </w:r>
      </w:ins>
      <w:ins w:id="149" w:author="QC - Linhai" w:date="2023-08-29T21:02:00Z">
        <w:r w:rsidR="00F70A8C" w:rsidRPr="006F176B">
          <w:rPr>
            <w:i/>
            <w:iCs/>
            <w:noProof/>
            <w:lang w:eastAsia="ja-JP"/>
          </w:rPr>
          <w:t>DRX_SFN_COUNTER</w:t>
        </w:r>
        <w:r w:rsidR="00F70A8C" w:rsidRPr="006F176B">
          <w:rPr>
            <w:i/>
            <w:iCs/>
            <w:noProof/>
            <w:lang w:eastAsia="ja-JP"/>
          </w:rPr>
          <w:t xml:space="preserve"> </w:t>
        </w:r>
        <w:r w:rsidR="004F60CE">
          <w:rPr>
            <w:noProof/>
            <w:lang w:eastAsia="ja-JP"/>
          </w:rPr>
          <w:t>+1</w:t>
        </w:r>
      </w:ins>
      <w:ins w:id="150" w:author="QC Linhai" w:date="2023-08-09T20:59:00Z">
        <w:r w:rsidR="00800B80">
          <w:rPr>
            <w:noProof/>
            <w:lang w:eastAsia="ja-JP"/>
          </w:rPr>
          <w:t>)</w:t>
        </w:r>
      </w:ins>
      <w:ins w:id="151" w:author="QC - Linhai" w:date="2023-08-29T21:02:00Z">
        <w:r w:rsidR="004F60CE">
          <w:rPr>
            <w:noProof/>
            <w:lang w:eastAsia="ja-JP"/>
          </w:rPr>
          <w:t xml:space="preserve"> modulo</w:t>
        </w:r>
      </w:ins>
      <w:ins w:id="152" w:author="QC - Linhai" w:date="2023-08-29T21:03:00Z">
        <w:r w:rsidR="004F60CE">
          <w:rPr>
            <w:noProof/>
            <w:lang w:eastAsia="ja-JP"/>
          </w:rPr>
          <w:t xml:space="preserve"> </w:t>
        </w:r>
      </w:ins>
      <w:ins w:id="153" w:author="QC - Linhai" w:date="2023-08-30T09:48:00Z">
        <w:r w:rsidR="00A75FA0">
          <w:rPr>
            <w:noProof/>
            <w:lang w:eastAsia="ja-JP"/>
          </w:rPr>
          <w:t>(</w:t>
        </w:r>
      </w:ins>
      <w:ins w:id="154" w:author="QC - Linhai" w:date="2023-08-29T21:03:00Z">
        <w:r w:rsidR="004F60CE">
          <w:rPr>
            <w:noProof/>
            <w:lang w:eastAsia="ja-JP"/>
          </w:rPr>
          <w:t>65,</w:t>
        </w:r>
      </w:ins>
      <w:ins w:id="155" w:author="QC - Linhai" w:date="2023-08-29T21:04:00Z">
        <w:r w:rsidR="006E2220">
          <w:rPr>
            <w:noProof/>
            <w:lang w:eastAsia="ja-JP"/>
          </w:rPr>
          <w:t>536</w:t>
        </w:r>
      </w:ins>
      <w:ins w:id="156" w:author="QC - Linhai" w:date="2023-08-30T09:48:00Z">
        <w:r w:rsidR="00A75FA0">
          <w:rPr>
            <w:noProof/>
            <w:lang w:eastAsia="ja-JP"/>
          </w:rPr>
          <w:t>)</w:t>
        </w:r>
      </w:ins>
      <w:ins w:id="157" w:author="QC Linhai" w:date="2023-08-09T20:59:00Z">
        <w:r w:rsidR="006350BA">
          <w:rPr>
            <w:noProof/>
            <w:lang w:eastAsia="ja-JP"/>
          </w:rPr>
          <w:t>.</w:t>
        </w:r>
      </w:ins>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EF5BBE" w:rsidRPr="000B7D7A">
        <w:rPr>
          <w:noProof/>
          <w:color w:val="C00000"/>
          <w:lang w:eastAsia="ja-JP"/>
        </w:rPr>
        <w:t>65,536</w:t>
      </w:r>
      <w:r w:rsidR="00EF5BBE" w:rsidRPr="000B7D7A">
        <w:rPr>
          <w:noProof/>
          <w:color w:val="C00000"/>
          <w:lang w:eastAsia="ja-JP"/>
        </w:rPr>
        <w:t xml:space="preserve">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58" w:author="QC Linhai" w:date="2023-08-09T20:59:00Z">
        <w:r w:rsidRPr="00E00B0B">
          <w:rPr>
            <w:noProof/>
            <w:lang w:eastAsia="ja-JP"/>
          </w:rPr>
          <w:delText>Short DRX cycle</w:delText>
        </w:r>
      </w:del>
      <w:ins w:id="159"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60"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60"/>
      <w:ins w:id="161" w:author="QC Linhai" w:date="2023-08-09T20:59:00Z">
        <w:r w:rsidR="001273F3">
          <w:rPr>
            <w:noProof/>
            <w:lang w:eastAsia="ja-JP"/>
          </w:rPr>
          <w:t>; or</w:t>
        </w:r>
      </w:ins>
    </w:p>
    <w:p w14:paraId="1C1F72F1" w14:textId="59C48446" w:rsidR="001273F3" w:rsidRDefault="001273F3" w:rsidP="0088211F">
      <w:pPr>
        <w:pStyle w:val="ListParagraph"/>
        <w:numPr>
          <w:ilvl w:val="0"/>
          <w:numId w:val="17"/>
        </w:numPr>
        <w:overflowPunct w:val="0"/>
        <w:autoSpaceDE w:val="0"/>
        <w:autoSpaceDN w:val="0"/>
        <w:adjustRightInd w:val="0"/>
        <w:snapToGrid w:val="0"/>
        <w:ind w:left="461" w:hanging="187"/>
        <w:contextualSpacing w:val="0"/>
        <w:textAlignment w:val="baseline"/>
        <w:rPr>
          <w:ins w:id="162" w:author="QC Linhai" w:date="2023-08-09T20:59:00Z"/>
          <w:noProof/>
          <w:lang w:eastAsia="ko-KR"/>
        </w:rPr>
      </w:pPr>
      <w:ins w:id="163"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64" w:author="QC - Linhai" w:date="2023-08-30T09:52:00Z">
        <w:r w:rsidR="00A44E8A">
          <w:rPr>
            <w:noProof/>
            <w:lang w:eastAsia="ko-KR"/>
          </w:rPr>
          <w:t xml:space="preserve"> </w:t>
        </w:r>
        <w:r w:rsidR="00A44E8A" w:rsidRPr="00E00B0B">
          <w:rPr>
            <w:noProof/>
            <w:lang w:eastAsia="ja-JP"/>
          </w:rPr>
          <w:t>[</w:t>
        </w:r>
      </w:ins>
      <w:ins w:id="165"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66" w:author="QC - Linhai" w:date="2023-08-30T09:52:00Z">
        <w:r w:rsidR="00A44E8A" w:rsidRPr="00E00B0B">
          <w:rPr>
            <w:noProof/>
            <w:lang w:eastAsia="ja-JP"/>
          </w:rPr>
          <w:t>(SFN × 10) + subframe number] modulo (</w:t>
        </w:r>
        <w:r w:rsidR="00A44E8A" w:rsidRPr="00E00B0B">
          <w:rPr>
            <w:i/>
            <w:noProof/>
            <w:lang w:eastAsia="ja-JP"/>
          </w:rPr>
          <w:t>drx-ShortCycle</w:t>
        </w:r>
        <w:r w:rsidR="00A44E8A" w:rsidRPr="00E00B0B">
          <w:rPr>
            <w:noProof/>
            <w:lang w:eastAsia="ja-JP"/>
          </w:rPr>
          <w:t>) = (</w:t>
        </w:r>
      </w:ins>
      <w:ins w:id="167"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68"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ins w:id="169" w:author="QC - Linhai" w:date="2023-08-30T11:51:00Z">
        <w:r w:rsidR="0048775F">
          <w:rPr>
            <w:i/>
            <w:iCs/>
            <w:noProof/>
            <w:lang w:eastAsia="ko-KR"/>
          </w:rPr>
          <w:t>NonInteger</w:t>
        </w:r>
      </w:ins>
      <w:ins w:id="170" w:author="QC - Linhai" w:date="2023-08-30T09:52:00Z">
        <w:r w:rsidR="00A44E8A" w:rsidRPr="00E00B0B">
          <w:rPr>
            <w:i/>
            <w:noProof/>
            <w:lang w:eastAsia="ja-JP"/>
          </w:rPr>
          <w:t>ShortCycle</w:t>
        </w:r>
        <w:r w:rsidR="00A44E8A" w:rsidRPr="00E00B0B">
          <w:rPr>
            <w:noProof/>
            <w:lang w:eastAsia="ja-JP"/>
          </w:rPr>
          <w:t>)</w:t>
        </w:r>
      </w:ins>
      <w:ins w:id="171" w:author="QC Linhai" w:date="2023-08-09T20:59:00Z">
        <w:r w:rsidR="00921FF0">
          <w:rPr>
            <w:noProof/>
            <w:lang w:eastAsia="ko-KR"/>
          </w:rPr>
          <w:t>:</w:t>
        </w:r>
      </w:ins>
    </w:p>
    <w:p w14:paraId="46401F0E" w14:textId="26B580EB" w:rsidR="00E00B0B" w:rsidRDefault="00E00B0B" w:rsidP="0088211F">
      <w:pPr>
        <w:pStyle w:val="ListParagraph"/>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172" w:name="_Hlk141261902"/>
      <w:r w:rsidRPr="00E00B0B">
        <w:rPr>
          <w:i/>
          <w:noProof/>
          <w:lang w:eastAsia="ja-JP"/>
        </w:rPr>
        <w:t>drx-onDurationTimer</w:t>
      </w:r>
      <w:r w:rsidRPr="00E00B0B">
        <w:rPr>
          <w:noProof/>
          <w:lang w:eastAsia="ko-KR"/>
        </w:rPr>
        <w:t xml:space="preserve"> </w:t>
      </w:r>
      <w:bookmarkEnd w:id="172"/>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173" w:author="QC Linhai" w:date="2023-08-09T20:59:00Z">
        <w:r w:rsidRPr="00E00B0B">
          <w:rPr>
            <w:noProof/>
            <w:lang w:eastAsia="ja-JP"/>
          </w:rPr>
          <w:delText>Long DRX cycle</w:delText>
        </w:r>
      </w:del>
      <w:ins w:id="174"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175" w:author="QC Linhai" w:date="2023-08-09T20:59:00Z">
        <w:r w:rsidRPr="00E00B0B">
          <w:rPr>
            <w:noProof/>
            <w:lang w:eastAsia="ko-KR"/>
          </w:rPr>
          <w:delText>:</w:delText>
        </w:r>
      </w:del>
      <w:ins w:id="176" w:author="QC Linhai" w:date="2023-08-09T20:59:00Z">
        <w:r w:rsidR="00F1413D">
          <w:rPr>
            <w:iCs/>
            <w:noProof/>
            <w:lang w:eastAsia="ko-KR"/>
          </w:rPr>
          <w:t>; or</w:t>
        </w:r>
      </w:ins>
    </w:p>
    <w:p w14:paraId="718E5738" w14:textId="5AD152BC"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177" w:author="QC Linhai" w:date="2023-08-09T20:59:00Z"/>
          <w:noProof/>
          <w:lang w:eastAsia="ko-KR"/>
        </w:rPr>
      </w:pPr>
      <w:ins w:id="178"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ins>
      <w:ins w:id="179" w:author="QC - Linhai" w:date="2023-08-30T09:52:00Z">
        <w:r w:rsidR="00043C85" w:rsidRPr="00E00B0B">
          <w:rPr>
            <w:noProof/>
            <w:lang w:eastAsia="ja-JP"/>
          </w:rPr>
          <w:t>[</w:t>
        </w:r>
      </w:ins>
      <w:ins w:id="180"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181" w:author="QC - Linhai" w:date="2023-08-30T09:52:00Z">
        <w:r w:rsidR="00043C85" w:rsidRPr="00E00B0B">
          <w:rPr>
            <w:noProof/>
            <w:lang w:eastAsia="ja-JP"/>
          </w:rPr>
          <w:t>(SFN × 10) + subframe number] modulo (</w:t>
        </w:r>
        <w:r w:rsidR="00043C85" w:rsidRPr="00E00B0B">
          <w:rPr>
            <w:i/>
            <w:noProof/>
            <w:lang w:eastAsia="ja-JP"/>
          </w:rPr>
          <w:t>drx-</w:t>
        </w:r>
      </w:ins>
      <w:ins w:id="182" w:author="QC - Linhai" w:date="2023-08-30T11:53:00Z">
        <w:r w:rsidR="007D7A58">
          <w:rPr>
            <w:i/>
            <w:iCs/>
            <w:noProof/>
            <w:lang w:eastAsia="ja-JP"/>
          </w:rPr>
          <w:t>NonInteger</w:t>
        </w:r>
      </w:ins>
      <w:ins w:id="183" w:author="QC - Linhai" w:date="2023-08-30T11:52:00Z">
        <w:r w:rsidR="00487030">
          <w:rPr>
            <w:i/>
            <w:noProof/>
            <w:lang w:eastAsia="ja-JP"/>
          </w:rPr>
          <w:t>Long</w:t>
        </w:r>
      </w:ins>
      <w:ins w:id="184" w:author="QC - Linhai" w:date="2023-08-30T09:52:00Z">
        <w:r w:rsidR="00043C85" w:rsidRPr="00E00B0B">
          <w:rPr>
            <w:i/>
            <w:noProof/>
            <w:lang w:eastAsia="ja-JP"/>
          </w:rPr>
          <w:t>Cycle</w:t>
        </w:r>
        <w:r w:rsidR="00043C85" w:rsidRPr="00E00B0B">
          <w:rPr>
            <w:noProof/>
            <w:lang w:eastAsia="ja-JP"/>
          </w:rPr>
          <w:t>) = (</w:t>
        </w:r>
      </w:ins>
      <w:ins w:id="185" w:author="QC - Linhai" w:date="2023-08-30T09:59:00Z">
        <w:r w:rsidR="00043C85" w:rsidRPr="002E732D">
          <w:rPr>
            <w:i/>
            <w:iCs/>
            <w:noProof/>
            <w:lang w:eastAsia="ja-JP"/>
          </w:rPr>
          <w:t>drx-TimeReferenceSFN</w:t>
        </w:r>
        <w:r w:rsidR="00043C85">
          <w:rPr>
            <w:noProof/>
            <w:lang w:eastAsia="ja-JP"/>
          </w:rPr>
          <w:t xml:space="preserve"> + </w:t>
        </w:r>
      </w:ins>
      <w:ins w:id="186"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187" w:author="QC - Linhai" w:date="2023-08-30T11:52:00Z">
        <w:r w:rsidR="00487030">
          <w:rPr>
            <w:i/>
            <w:iCs/>
            <w:noProof/>
            <w:lang w:eastAsia="ja-JP"/>
          </w:rPr>
          <w:t>NonInteger</w:t>
        </w:r>
      </w:ins>
      <w:ins w:id="188" w:author="QC - Linhai" w:date="2023-08-30T10:02:00Z">
        <w:r w:rsidR="00295B30">
          <w:rPr>
            <w:i/>
            <w:noProof/>
            <w:lang w:eastAsia="ja-JP"/>
          </w:rPr>
          <w:t>Long</w:t>
        </w:r>
      </w:ins>
      <w:ins w:id="189" w:author="QC - Linhai" w:date="2023-08-30T09:52:00Z">
        <w:r w:rsidR="00043C85" w:rsidRPr="00E00B0B">
          <w:rPr>
            <w:i/>
            <w:noProof/>
            <w:lang w:eastAsia="ja-JP"/>
          </w:rPr>
          <w:t>Cycle</w:t>
        </w:r>
        <w:r w:rsidR="00043C85" w:rsidRPr="00E00B0B">
          <w:rPr>
            <w:noProof/>
            <w:lang w:eastAsia="ja-JP"/>
          </w:rPr>
          <w:t>)</w:t>
        </w:r>
      </w:ins>
      <w:ins w:id="190" w:author="QC - Linhai" w:date="2023-08-30T10:01:00Z">
        <w:r w:rsidR="00043C85">
          <w:rPr>
            <w:noProof/>
            <w:lang w:eastAsia="ja-JP"/>
          </w:rPr>
          <w:t>:</w:t>
        </w:r>
      </w:ins>
    </w:p>
    <w:p w14:paraId="5F612C71" w14:textId="6ABAE65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r w:rsidR="00D121FA">
        <w:rPr>
          <w:noProof/>
          <w:color w:val="C00000"/>
          <w:lang w:eastAsia="ko-KR"/>
        </w:rPr>
        <w:t xml:space="preserve">when the </w:t>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SpCell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91" w:name="_Toc20387887"/>
      <w:bookmarkStart w:id="192" w:name="_Toc29375966"/>
      <w:bookmarkStart w:id="193" w:name="_Toc37231823"/>
      <w:bookmarkStart w:id="194" w:name="_Toc46501876"/>
      <w:bookmarkStart w:id="195" w:name="_Toc51971224"/>
      <w:bookmarkStart w:id="196" w:name="_Toc52551207"/>
      <w:bookmarkStart w:id="197"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ins w:id="198"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199" w:author="QC Linhai" w:date="2023-08-09T20:59:00Z"/>
          <w:noProof/>
          <w:lang w:eastAsia="ko-KR"/>
        </w:rPr>
      </w:pPr>
      <w:ins w:id="200"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01" w:author="QC Linhai" w:date="2023-08-09T20:59:00Z"/>
          <w:noProof/>
          <w:lang w:eastAsia="ko-KR"/>
        </w:rPr>
      </w:pPr>
      <w:ins w:id="202"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03"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04" w:author="QC - Linhai" w:date="2023-08-30T10:08:00Z">
        <w:r w:rsidR="00463BBC">
          <w:rPr>
            <w:rFonts w:eastAsia="Malgun Gothic"/>
            <w:noProof/>
            <w:lang w:eastAsia="ko-KR"/>
          </w:rPr>
          <w:t xml:space="preserve">configured </w:t>
        </w:r>
      </w:ins>
      <w:ins w:id="205" w:author="QC Linhai" w:date="2023-08-09T20:59:00Z">
        <w:r w:rsidRPr="0024762C">
          <w:rPr>
            <w:noProof/>
            <w:lang w:eastAsia="ko-KR"/>
          </w:rPr>
          <w:t>uplink grant</w:t>
        </w:r>
        <w:r w:rsidR="000B56F5">
          <w:rPr>
            <w:noProof/>
            <w:lang w:eastAsia="ko-KR"/>
          </w:rPr>
          <w:t xml:space="preserve">, or the first </w:t>
        </w:r>
      </w:ins>
      <w:ins w:id="206" w:author="QC - Linhai" w:date="2023-08-30T10:08:00Z">
        <w:r w:rsidR="00C62682">
          <w:rPr>
            <w:noProof/>
            <w:lang w:eastAsia="ko-KR"/>
          </w:rPr>
          <w:t xml:space="preserve">configured </w:t>
        </w:r>
      </w:ins>
      <w:ins w:id="207" w:author="QC Linhai" w:date="2023-08-09T20:59:00Z">
        <w:r w:rsidR="000B56F5">
          <w:rPr>
            <w:noProof/>
            <w:lang w:eastAsia="ko-KR"/>
          </w:rPr>
          <w:t xml:space="preserve">uplink grant </w:t>
        </w:r>
      </w:ins>
      <w:ins w:id="208" w:author="QC - Linhai" w:date="2023-08-30T11:57:00Z">
        <w:r w:rsidR="00DA1B2C">
          <w:rPr>
            <w:noProof/>
            <w:lang w:eastAsia="ko-KR"/>
          </w:rPr>
          <w:t>in</w:t>
        </w:r>
      </w:ins>
      <w:ins w:id="209"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10" w:author="QC Linhai" w:date="2023-08-09T20:59:00Z"/>
          <w:lang w:eastAsia="zh-CN"/>
        </w:rPr>
      </w:pPr>
      <w:ins w:id="211" w:author="QC Linhai" w:date="2023-08-09T20:59:00Z">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ins>
      <w:ins w:id="212" w:author="QC Linhai" w:date="2023-08-10T09:33:00Z">
        <w:r w:rsidR="0088163C">
          <w:rPr>
            <w:lang w:eastAsia="zh-CN"/>
          </w:rPr>
          <w:t>(</w:t>
        </w:r>
      </w:ins>
      <w:ins w:id="213" w:author="QC Linhai" w:date="2023-08-09T20:59:00Z">
        <w:r w:rsidR="00F64FEB">
          <w:rPr>
            <w:lang w:eastAsia="zh-CN"/>
          </w:rPr>
          <w:t>K</w:t>
        </w:r>
      </w:ins>
      <w:ins w:id="214" w:author="QC Linhai" w:date="2023-08-10T09:34:00Z">
        <w:r w:rsidR="0088163C">
          <w:rPr>
            <w:rFonts w:ascii="Courier New" w:hAnsi="Courier New" w:cs="Courier New"/>
            <w:lang w:eastAsia="zh-CN"/>
          </w:rPr>
          <w:t>-</w:t>
        </w:r>
      </w:ins>
      <w:ins w:id="215" w:author="QC Linhai" w:date="2023-08-10T09:33:00Z">
        <w:r w:rsidR="0088163C">
          <w:rPr>
            <w:lang w:eastAsia="zh-CN"/>
          </w:rPr>
          <w:t>1)</w:t>
        </w:r>
      </w:ins>
      <w:ins w:id="216"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17"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18" w:author="QC - Linhai" w:date="2023-08-30T10:08:00Z">
        <w:r w:rsidR="001E247D">
          <w:rPr>
            <w:noProof/>
            <w:lang w:eastAsia="ko-KR"/>
          </w:rPr>
          <w:t xml:space="preserve">configured </w:t>
        </w:r>
      </w:ins>
      <w:ins w:id="219"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20" w:author="QC - Linhai" w:date="2023-08-30T10:08:00Z">
        <w:r w:rsidR="001E247D">
          <w:rPr>
            <w:noProof/>
            <w:lang w:eastAsia="ko-KR"/>
          </w:rPr>
          <w:t xml:space="preserve">configured </w:t>
        </w:r>
      </w:ins>
      <w:ins w:id="221" w:author="QC Linhai" w:date="2023-08-09T20:59:00Z">
        <w:r w:rsidR="00E11AC4">
          <w:rPr>
            <w:noProof/>
            <w:lang w:eastAsia="ko-KR"/>
          </w:rPr>
          <w:t xml:space="preserve">uplink grant </w:t>
        </w:r>
      </w:ins>
      <w:ins w:id="222" w:author="QC - Linhai" w:date="2023-08-30T11:58:00Z">
        <w:r w:rsidR="00C7508E">
          <w:rPr>
            <w:noProof/>
            <w:lang w:eastAsia="ko-KR"/>
          </w:rPr>
          <w:t>in</w:t>
        </w:r>
      </w:ins>
      <w:ins w:id="223"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24" w:author="QC Linhai" w:date="2023-08-09T20:59:00Z"/>
          <w:lang w:eastAsia="zh-CN"/>
        </w:rPr>
      </w:pPr>
      <w:ins w:id="225" w:author="QC Linhai" w:date="2023-08-09T20:59:00Z">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26"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27"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28" w:author="QC Linhai" w:date="2023-08-09T20:59:00Z"/>
          <w:noProof/>
          <w:lang w:eastAsia="ko-KR"/>
        </w:rPr>
      </w:pPr>
      <w:ins w:id="229" w:author="QC Linhai" w:date="2023-08-09T20:59:00Z">
        <w:r>
          <w:rPr>
            <w:noProof/>
            <w:lang w:eastAsia="ko-KR"/>
          </w:rPr>
          <w:t xml:space="preserve">If </w:t>
        </w:r>
        <w:r w:rsidR="00ED3DCA">
          <w:rPr>
            <w:noProof/>
            <w:lang w:eastAsia="ko-KR"/>
          </w:rPr>
          <w:t xml:space="preserve">the MAC entity determines that </w:t>
        </w:r>
        <w:bookmarkStart w:id="230"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30"/>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191"/>
      <w:bookmarkEnd w:id="192"/>
      <w:bookmarkEnd w:id="193"/>
      <w:bookmarkEnd w:id="194"/>
      <w:bookmarkEnd w:id="195"/>
      <w:bookmarkEnd w:id="196"/>
      <w:bookmarkEnd w:id="197"/>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Heading2"/>
        <w:rPr>
          <w:ins w:id="231" w:author="QC Linhai" w:date="2023-08-09T20:59:00Z"/>
        </w:rPr>
      </w:pPr>
      <w:ins w:id="232" w:author="QC Linhai" w:date="2023-08-09T20:59:00Z">
        <w:r>
          <w:t>5.X</w:t>
        </w:r>
        <w:r>
          <w:tab/>
          <w:t>Delay status reporting</w:t>
        </w:r>
      </w:ins>
    </w:p>
    <w:p w14:paraId="112BF9D9" w14:textId="79DAA7C9" w:rsidR="00B90310" w:rsidRDefault="009D155B" w:rsidP="00B90310">
      <w:pPr>
        <w:pStyle w:val="B2"/>
        <w:ind w:left="0" w:firstLine="0"/>
        <w:rPr>
          <w:ins w:id="233" w:author="QC - Linhai" w:date="2023-08-30T10:36:00Z"/>
        </w:rPr>
      </w:pPr>
      <w:ins w:id="234" w:author="QC Linhai" w:date="2023-08-09T20:59:00Z">
        <w:r w:rsidRPr="009D155B">
          <w:t xml:space="preserve">The </w:t>
        </w:r>
        <w:r>
          <w:t>Delay</w:t>
        </w:r>
        <w:r w:rsidRPr="009D155B">
          <w:t xml:space="preserve"> Status re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r w:rsidR="00EF2996">
          <w:t>This d</w:t>
        </w:r>
        <w:r w:rsidR="00B90310">
          <w:t xml:space="preserve">elay </w:t>
        </w:r>
        <w:r w:rsidR="00180E2C">
          <w:t>status</w:t>
        </w:r>
        <w:r w:rsidR="00B90310">
          <w:t xml:space="preserve"> </w:t>
        </w:r>
        <w:r w:rsidR="005D4B31">
          <w:t>includes</w:t>
        </w:r>
        <w:r w:rsidR="00B90310">
          <w:t xml:space="preserve"> remaining time</w:t>
        </w:r>
        <w:r w:rsidR="00FE764E">
          <w:t xml:space="preserve"> of UL data, which is </w:t>
        </w:r>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data </w:t>
        </w:r>
        <w:r w:rsidR="00EF5DA4">
          <w:t xml:space="preserve">with </w:t>
        </w:r>
      </w:ins>
      <w:ins w:id="235" w:author="QC - Linhai" w:date="2023-08-30T10:39:00Z">
        <w:r w:rsidR="00EF1A33">
          <w:t>the reported</w:t>
        </w:r>
      </w:ins>
      <w:ins w:id="236" w:author="QC Linhai" w:date="2023-08-09T20:59:00Z">
        <w:r w:rsidR="00EF5DA4">
          <w:t xml:space="preserve"> remaining time. </w:t>
        </w:r>
      </w:ins>
    </w:p>
    <w:p w14:paraId="3AE2424E" w14:textId="21074D7B" w:rsidR="00692170" w:rsidRDefault="00692170" w:rsidP="00692170">
      <w:pPr>
        <w:pStyle w:val="B2"/>
        <w:ind w:left="1260" w:hanging="1260"/>
        <w:rPr>
          <w:ins w:id="237"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specified.</w:t>
      </w:r>
    </w:p>
    <w:p w14:paraId="6490EDF0" w14:textId="1979A1B5" w:rsidR="009F3C1E" w:rsidRPr="00E00B0B" w:rsidRDefault="009F3C1E" w:rsidP="009F3C1E">
      <w:pPr>
        <w:overflowPunct w:val="0"/>
        <w:autoSpaceDE w:val="0"/>
        <w:autoSpaceDN w:val="0"/>
        <w:adjustRightInd w:val="0"/>
        <w:textAlignment w:val="baseline"/>
        <w:rPr>
          <w:ins w:id="238" w:author="QC - Linhai" w:date="2023-08-30T10:13:00Z"/>
          <w:lang w:eastAsia="ko-KR"/>
        </w:rPr>
      </w:pPr>
      <w:ins w:id="239" w:author="QC - Linhai" w:date="2023-08-30T10:13:00Z">
        <w:r w:rsidRPr="00E00B0B">
          <w:rPr>
            <w:lang w:eastAsia="ko-KR"/>
          </w:rPr>
          <w:t xml:space="preserve">RRC controls </w:t>
        </w:r>
      </w:ins>
      <w:ins w:id="240" w:author="QC - Linhai" w:date="2023-08-30T10:37:00Z">
        <w:r w:rsidR="002C3D73">
          <w:rPr>
            <w:lang w:eastAsia="ko-KR"/>
          </w:rPr>
          <w:t xml:space="preserve">the </w:t>
        </w:r>
      </w:ins>
      <w:ins w:id="241"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242" w:author="QC - Linhai" w:date="2023-08-30T10:13:00Z"/>
          <w:lang w:eastAsia="ko-KR"/>
        </w:rPr>
      </w:pPr>
      <w:ins w:id="243" w:author="QC - Linhai" w:date="2023-08-30T10:13:00Z">
        <w:r w:rsidRPr="00E00B0B">
          <w:rPr>
            <w:lang w:eastAsia="ko-KR"/>
          </w:rPr>
          <w:t>-</w:t>
        </w:r>
        <w:r w:rsidRPr="00E00B0B">
          <w:rPr>
            <w:lang w:eastAsia="ko-KR"/>
          </w:rPr>
          <w:tab/>
        </w:r>
      </w:ins>
      <w:proofErr w:type="spellStart"/>
      <w:ins w:id="244" w:author="QC - Linhai" w:date="2023-08-30T10:32:00Z">
        <w:r w:rsidR="00B55597" w:rsidRPr="00B55597">
          <w:rPr>
            <w:i/>
            <w:lang w:eastAsia="ko-KR"/>
          </w:rPr>
          <w:t>remainingTimeThreshold</w:t>
        </w:r>
      </w:ins>
      <w:proofErr w:type="spellEnd"/>
      <w:ins w:id="245" w:author="QC - Linhai" w:date="2023-08-30T10:13:00Z">
        <w:r w:rsidRPr="00E00B0B">
          <w:rPr>
            <w:lang w:eastAsia="ko-KR"/>
          </w:rPr>
          <w:t xml:space="preserve">: the </w:t>
        </w:r>
      </w:ins>
      <w:ins w:id="246" w:author="QC - Linhai" w:date="2023-08-30T10:25:00Z">
        <w:r w:rsidR="00AE22A9">
          <w:rPr>
            <w:lang w:eastAsia="ko-KR"/>
          </w:rPr>
          <w:t xml:space="preserve">threshold </w:t>
        </w:r>
      </w:ins>
      <w:ins w:id="247" w:author="QC - Linhai" w:date="2023-08-30T10:27:00Z">
        <w:r w:rsidR="00926ABA">
          <w:rPr>
            <w:lang w:eastAsia="ko-KR"/>
          </w:rPr>
          <w:t xml:space="preserve">on remaining time of UL data </w:t>
        </w:r>
      </w:ins>
      <w:ins w:id="248" w:author="QC - Linhai" w:date="2023-08-30T12:01:00Z">
        <w:r w:rsidR="008E25FD">
          <w:rPr>
            <w:lang w:eastAsia="ko-KR"/>
          </w:rPr>
          <w:t>configured</w:t>
        </w:r>
      </w:ins>
      <w:ins w:id="249" w:author="QC - Linhai" w:date="2023-08-30T10:27:00Z">
        <w:r w:rsidR="001A239E">
          <w:rPr>
            <w:lang w:eastAsia="ko-KR"/>
          </w:rPr>
          <w:t xml:space="preserve"> </w:t>
        </w:r>
      </w:ins>
      <w:ins w:id="250" w:author="QC - Linhai" w:date="2023-08-30T10:25:00Z">
        <w:r w:rsidR="00AE22A9">
          <w:rPr>
            <w:lang w:eastAsia="ko-KR"/>
          </w:rPr>
          <w:t xml:space="preserve">for </w:t>
        </w:r>
      </w:ins>
      <w:ins w:id="251" w:author="QC - Linhai" w:date="2023-08-30T10:26:00Z">
        <w:r w:rsidR="00AE22A9">
          <w:rPr>
            <w:lang w:eastAsia="ko-KR"/>
          </w:rPr>
          <w:t>trigger</w:t>
        </w:r>
      </w:ins>
      <w:ins w:id="252" w:author="QC - Linhai" w:date="2023-08-30T10:27:00Z">
        <w:r w:rsidR="001A239E">
          <w:rPr>
            <w:lang w:eastAsia="ko-KR"/>
          </w:rPr>
          <w:t>ing</w:t>
        </w:r>
      </w:ins>
      <w:ins w:id="253" w:author="QC - Linhai" w:date="2023-08-30T10:26:00Z">
        <w:r w:rsidR="00AE22A9">
          <w:rPr>
            <w:lang w:eastAsia="ko-KR"/>
          </w:rPr>
          <w:t xml:space="preserve"> DSR</w:t>
        </w:r>
      </w:ins>
      <w:ins w:id="254" w:author="QC - Linhai" w:date="2023-08-30T10:34:00Z">
        <w:r w:rsidR="006A31F6">
          <w:rPr>
            <w:lang w:eastAsia="ko-KR"/>
          </w:rPr>
          <w:t xml:space="preserve"> for an LCG</w:t>
        </w:r>
      </w:ins>
      <w:ins w:id="255" w:author="QC - Linhai" w:date="2023-08-30T10:27:00Z">
        <w:r w:rsidR="001A239E">
          <w:rPr>
            <w:lang w:eastAsia="ko-KR"/>
          </w:rPr>
          <w:t>.</w:t>
        </w:r>
      </w:ins>
    </w:p>
    <w:p w14:paraId="04260C92" w14:textId="6CA3FEA0" w:rsidR="009F3C1E" w:rsidRDefault="00351BD3" w:rsidP="00150962">
      <w:pPr>
        <w:pStyle w:val="B2"/>
        <w:ind w:left="0" w:firstLine="0"/>
        <w:rPr>
          <w:ins w:id="256" w:author="QC - Linhai" w:date="2023-08-30T10:13:00Z"/>
          <w:color w:val="C00000"/>
        </w:rPr>
      </w:pPr>
      <w:ins w:id="257" w:author="QC - Linhai" w:date="2023-08-30T10:28:00Z">
        <w:r>
          <w:rPr>
            <w:color w:val="C00000"/>
          </w:rPr>
          <w:t xml:space="preserve">The MAC entity triggers a DSR when </w:t>
        </w:r>
      </w:ins>
      <w:ins w:id="258" w:author="QC - Linhai" w:date="2023-08-30T10:29:00Z">
        <w:r w:rsidR="00054CDC">
          <w:rPr>
            <w:color w:val="C00000"/>
          </w:rPr>
          <w:t>the remaining time of a PDU in an LCG</w:t>
        </w:r>
      </w:ins>
      <w:ins w:id="259" w:author="QC - Linhai" w:date="2023-08-30T12:02:00Z">
        <w:r w:rsidR="00B9380C">
          <w:rPr>
            <w:color w:val="C00000"/>
          </w:rPr>
          <w:t xml:space="preserve">, if configured for DSR, </w:t>
        </w:r>
      </w:ins>
      <w:ins w:id="260" w:author="QC - Linhai" w:date="2023-08-30T10:29:00Z">
        <w:r w:rsidR="006D38DA">
          <w:rPr>
            <w:color w:val="C00000"/>
          </w:rPr>
          <w:t xml:space="preserve">becomes shorter than </w:t>
        </w:r>
      </w:ins>
      <w:ins w:id="261" w:author="QC - Linhai" w:date="2023-08-30T10:37:00Z">
        <w:r w:rsidR="00303527">
          <w:rPr>
            <w:color w:val="C00000"/>
          </w:rPr>
          <w:t xml:space="preserve">its associated </w:t>
        </w:r>
      </w:ins>
      <w:proofErr w:type="spellStart"/>
      <w:ins w:id="262"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263" w:author="QC Linhai" w:date="2023-08-09T20:59:00Z"/>
          <w:rFonts w:ascii="Arial" w:eastAsia="Times New Roman" w:hAnsi="Arial"/>
          <w:sz w:val="24"/>
          <w:lang w:eastAsia="ko-KR"/>
        </w:rPr>
      </w:pPr>
      <w:bookmarkStart w:id="264" w:name="_Toc29239879"/>
      <w:bookmarkStart w:id="265" w:name="_Toc37296277"/>
      <w:bookmarkStart w:id="266" w:name="_Toc46490408"/>
      <w:bookmarkStart w:id="267" w:name="_Toc52752103"/>
      <w:bookmarkStart w:id="268" w:name="_Toc52796565"/>
      <w:bookmarkStart w:id="269" w:name="_Toc139032384"/>
      <w:ins w:id="270" w:author="QC Linhai" w:date="2023-08-09T20:59:00Z">
        <w:r w:rsidRPr="001D5FFD">
          <w:rPr>
            <w:rFonts w:ascii="Arial" w:eastAsia="Times New Roman" w:hAnsi="Arial"/>
            <w:sz w:val="24"/>
            <w:lang w:eastAsia="ko-KR"/>
          </w:rPr>
          <w:t>6.1.3.1a</w:t>
        </w:r>
        <w:r w:rsidRPr="001D5FFD">
          <w:rPr>
            <w:rFonts w:ascii="Arial" w:eastAsia="Times New Roman" w:hAnsi="Arial"/>
            <w:sz w:val="24"/>
            <w:lang w:eastAsia="ko-KR"/>
          </w:rPr>
          <w:tab/>
          <w:t>Enhanced Buffer Status Report MAC CEs</w:t>
        </w:r>
      </w:ins>
    </w:p>
    <w:p w14:paraId="4E3BB87A" w14:textId="6CC1DCC6" w:rsidR="000B62F1" w:rsidRDefault="003809B6" w:rsidP="000B62F1">
      <w:pPr>
        <w:keepNext/>
        <w:keepLines/>
        <w:overflowPunct w:val="0"/>
        <w:autoSpaceDE w:val="0"/>
        <w:autoSpaceDN w:val="0"/>
        <w:adjustRightInd w:val="0"/>
        <w:spacing w:before="60"/>
        <w:textAlignment w:val="baseline"/>
        <w:rPr>
          <w:ins w:id="271" w:author="QC - Linhai" w:date="2023-08-30T11:10:00Z"/>
          <w:rFonts w:eastAsia="Times New Roman"/>
          <w:bCs/>
          <w:noProof/>
          <w:color w:val="C00000"/>
          <w:lang w:eastAsia="ko-KR"/>
        </w:rPr>
      </w:pPr>
      <w:ins w:id="272" w:author="QC - Linhai" w:date="2023-08-30T11:21:00Z">
        <w:r>
          <w:rPr>
            <w:rFonts w:eastAsia="Times New Roman"/>
            <w:bCs/>
            <w:noProof/>
            <w:color w:val="C00000"/>
            <w:lang w:eastAsia="ko-KR"/>
          </w:rPr>
          <w:t xml:space="preserve">The Enhanced Buffer Status Report MAC CEs are </w:t>
        </w:r>
      </w:ins>
      <w:ins w:id="273" w:author="QC - Linhai" w:date="2023-08-30T11:10:00Z">
        <w:r w:rsidR="000B62F1">
          <w:rPr>
            <w:rFonts w:eastAsia="Times New Roman"/>
            <w:bCs/>
            <w:noProof/>
            <w:color w:val="C00000"/>
            <w:lang w:eastAsia="ko-KR"/>
          </w:rPr>
          <w:t xml:space="preserve">identified by MAC subheader with </w:t>
        </w:r>
      </w:ins>
      <w:ins w:id="274" w:author="QC - Linhai" w:date="2023-08-30T11:22:00Z">
        <w:r w:rsidR="00654E25">
          <w:rPr>
            <w:rFonts w:eastAsia="Times New Roman"/>
            <w:bCs/>
            <w:noProof/>
            <w:color w:val="C00000"/>
            <w:lang w:eastAsia="ko-KR"/>
          </w:rPr>
          <w:t>(</w:t>
        </w:r>
      </w:ins>
      <w:ins w:id="275" w:author="QC - Linhai" w:date="2023-08-30T11:10:00Z">
        <w:r w:rsidR="000B62F1">
          <w:rPr>
            <w:rFonts w:eastAsia="Times New Roman"/>
            <w:bCs/>
            <w:noProof/>
            <w:color w:val="C00000"/>
            <w:lang w:eastAsia="ko-KR"/>
          </w:rPr>
          <w:t>e</w:t>
        </w:r>
      </w:ins>
      <w:ins w:id="276" w:author="QC - Linhai" w:date="2023-08-30T11:22:00Z">
        <w:r w:rsidR="00654E25">
          <w:rPr>
            <w:rFonts w:eastAsia="Times New Roman"/>
            <w:bCs/>
            <w:noProof/>
            <w:color w:val="C00000"/>
            <w:lang w:eastAsia="ko-KR"/>
          </w:rPr>
          <w:t>)</w:t>
        </w:r>
      </w:ins>
      <w:ins w:id="277" w:author="QC - Linhai" w:date="2023-08-30T11:10:00Z">
        <w:r w:rsidR="000B62F1">
          <w:rPr>
            <w:rFonts w:eastAsia="Times New Roman"/>
            <w:bCs/>
            <w:noProof/>
            <w:color w:val="C00000"/>
            <w:lang w:eastAsia="ko-KR"/>
          </w:rPr>
          <w:t>LCID</w:t>
        </w:r>
      </w:ins>
      <w:ins w:id="278" w:author="QC - Linhai" w:date="2023-08-30T11:21:00Z">
        <w:r>
          <w:rPr>
            <w:rFonts w:eastAsia="Times New Roman"/>
            <w:bCs/>
            <w:noProof/>
            <w:color w:val="C00000"/>
            <w:lang w:eastAsia="ko-KR"/>
          </w:rPr>
          <w:t>s</w:t>
        </w:r>
      </w:ins>
      <w:ins w:id="279" w:author="QC - Linhai" w:date="2023-08-30T11:10:00Z">
        <w:r w:rsidR="000B62F1">
          <w:rPr>
            <w:rFonts w:eastAsia="Times New Roman"/>
            <w:bCs/>
            <w:noProof/>
            <w:color w:val="C00000"/>
            <w:lang w:eastAsia="ko-KR"/>
          </w:rPr>
          <w:t xml:space="preserve"> as specified in Table 6.2.1-2</w:t>
        </w:r>
      </w:ins>
      <w:ins w:id="280" w:author="QC - Linhai" w:date="2023-08-30T11:22:00Z">
        <w:r w:rsidR="00654E25">
          <w:rPr>
            <w:rFonts w:eastAsia="Times New Roman"/>
            <w:bCs/>
            <w:noProof/>
            <w:color w:val="C00000"/>
            <w:lang w:eastAsia="ko-KR"/>
          </w:rPr>
          <w:t>(</w:t>
        </w:r>
      </w:ins>
      <w:ins w:id="281" w:author="QC - Linhai" w:date="2023-08-30T11:21:00Z">
        <w:r w:rsidR="00654E25">
          <w:rPr>
            <w:rFonts w:eastAsia="Times New Roman"/>
            <w:bCs/>
            <w:noProof/>
            <w:color w:val="C00000"/>
            <w:lang w:eastAsia="ko-KR"/>
          </w:rPr>
          <w:t>b</w:t>
        </w:r>
      </w:ins>
      <w:ins w:id="282" w:author="QC - Linhai" w:date="2023-08-30T11:22:00Z">
        <w:r w:rsidR="00654E25">
          <w:rPr>
            <w:rFonts w:eastAsia="Times New Roman"/>
            <w:bCs/>
            <w:noProof/>
            <w:color w:val="C00000"/>
            <w:lang w:eastAsia="ko-KR"/>
          </w:rPr>
          <w:t>)</w:t>
        </w:r>
      </w:ins>
      <w:ins w:id="283"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284" w:author="QC Linhai" w:date="2023-08-09T20:59:00Z"/>
          <w:noProof/>
          <w:color w:val="C00000"/>
        </w:rPr>
      </w:pPr>
      <w:ins w:id="285"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286" w:author="QC Linhai" w:date="2023-08-09T20:59:00Z"/>
          <w:noProof/>
          <w:color w:val="C00000"/>
        </w:rPr>
      </w:pPr>
      <w:ins w:id="287"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288" w:author="QC Linhai" w:date="2023-08-09T20:59:00Z"/>
          <w:rFonts w:ascii="Arial" w:eastAsia="Times New Roman" w:hAnsi="Arial"/>
          <w:b/>
          <w:noProof/>
          <w:lang w:eastAsia="ko-KR"/>
        </w:rPr>
      </w:pPr>
      <w:ins w:id="289"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290"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291" w:author="QC Linhai" w:date="2023-08-09T20:59:00Z"/>
                <w:rFonts w:ascii="Arial" w:eastAsia="Times New Roman" w:hAnsi="Arial" w:cs="Arial"/>
                <w:b/>
                <w:bCs/>
                <w:sz w:val="18"/>
                <w:szCs w:val="18"/>
                <w:lang w:eastAsia="ja-JP"/>
              </w:rPr>
            </w:pPr>
            <w:ins w:id="292"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293" w:author="QC Linhai" w:date="2023-08-09T20:59:00Z"/>
                <w:rFonts w:ascii="Arial" w:eastAsia="Times New Roman" w:hAnsi="Arial" w:cs="Arial"/>
                <w:b/>
                <w:bCs/>
                <w:sz w:val="18"/>
                <w:szCs w:val="18"/>
                <w:lang w:eastAsia="ja-JP"/>
              </w:rPr>
            </w:pPr>
            <w:ins w:id="294"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295" w:author="QC Linhai" w:date="2023-08-09T20:59:00Z"/>
                <w:rFonts w:ascii="Arial" w:eastAsia="Times New Roman" w:hAnsi="Arial" w:cs="Arial"/>
                <w:b/>
                <w:bCs/>
                <w:sz w:val="18"/>
                <w:szCs w:val="18"/>
                <w:lang w:eastAsia="ja-JP"/>
              </w:rPr>
            </w:pPr>
            <w:ins w:id="296"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297" w:author="QC Linhai" w:date="2023-08-09T20:59:00Z"/>
                <w:rFonts w:ascii="Arial" w:eastAsia="Times New Roman" w:hAnsi="Arial" w:cs="Arial"/>
                <w:b/>
                <w:bCs/>
                <w:sz w:val="18"/>
                <w:szCs w:val="18"/>
                <w:lang w:eastAsia="ja-JP"/>
              </w:rPr>
            </w:pPr>
            <w:ins w:id="298"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299" w:author="QC Linhai" w:date="2023-08-09T20:59:00Z"/>
                <w:rFonts w:ascii="Arial" w:eastAsia="Times New Roman" w:hAnsi="Arial" w:cs="Arial"/>
                <w:b/>
                <w:bCs/>
                <w:sz w:val="18"/>
                <w:szCs w:val="18"/>
                <w:lang w:eastAsia="ja-JP"/>
              </w:rPr>
            </w:pPr>
            <w:ins w:id="300"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01" w:author="QC Linhai" w:date="2023-08-09T20:59:00Z"/>
                <w:rFonts w:ascii="Arial" w:eastAsia="Times New Roman" w:hAnsi="Arial" w:cs="Arial"/>
                <w:b/>
                <w:bCs/>
                <w:sz w:val="18"/>
                <w:szCs w:val="18"/>
                <w:lang w:eastAsia="ja-JP"/>
              </w:rPr>
            </w:pPr>
            <w:ins w:id="302"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03" w:author="QC Linhai" w:date="2023-08-09T20:59:00Z"/>
                <w:rFonts w:ascii="Arial" w:eastAsia="Times New Roman" w:hAnsi="Arial" w:cs="Arial"/>
                <w:b/>
                <w:bCs/>
                <w:sz w:val="18"/>
                <w:szCs w:val="18"/>
                <w:lang w:eastAsia="ja-JP"/>
              </w:rPr>
            </w:pPr>
            <w:ins w:id="304"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05" w:author="QC Linhai" w:date="2023-08-09T20:59:00Z"/>
                <w:rFonts w:ascii="Arial" w:eastAsia="Times New Roman" w:hAnsi="Arial" w:cs="Arial"/>
                <w:b/>
                <w:bCs/>
                <w:sz w:val="18"/>
                <w:szCs w:val="18"/>
                <w:lang w:eastAsia="ja-JP"/>
              </w:rPr>
            </w:pPr>
            <w:ins w:id="306"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07"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08" w:author="QC Linhai" w:date="2023-08-09T20:59:00Z"/>
                <w:rFonts w:ascii="Arial" w:eastAsia="Times New Roman" w:hAnsi="Arial" w:cs="Arial"/>
                <w:sz w:val="18"/>
                <w:szCs w:val="18"/>
                <w:lang w:eastAsia="ja-JP"/>
              </w:rPr>
            </w:pPr>
            <w:ins w:id="309"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10"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11" w:author="QC Linhai" w:date="2023-08-09T20:59:00Z"/>
                <w:rFonts w:ascii="Arial" w:eastAsia="Times New Roman" w:hAnsi="Arial" w:cs="Arial"/>
                <w:sz w:val="18"/>
                <w:szCs w:val="18"/>
                <w:lang w:eastAsia="ja-JP"/>
              </w:rPr>
            </w:pPr>
            <w:ins w:id="312"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13"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14" w:author="QC Linhai" w:date="2023-08-09T20:59:00Z"/>
                <w:rFonts w:ascii="Arial" w:eastAsia="Times New Roman" w:hAnsi="Arial" w:cs="Arial"/>
                <w:sz w:val="18"/>
                <w:szCs w:val="18"/>
                <w:lang w:eastAsia="ja-JP"/>
              </w:rPr>
            </w:pPr>
            <w:ins w:id="315"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16"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17" w:author="QC Linhai" w:date="2023-08-09T20:59:00Z"/>
                <w:rFonts w:ascii="Arial" w:eastAsia="Times New Roman" w:hAnsi="Arial" w:cs="Arial"/>
                <w:sz w:val="18"/>
                <w:szCs w:val="18"/>
                <w:lang w:eastAsia="ja-JP"/>
              </w:rPr>
            </w:pPr>
            <w:ins w:id="318"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19"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20"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21" w:author="QC Linhai" w:date="2023-08-09T20:59:00Z"/>
                <w:rFonts w:ascii="Arial" w:eastAsia="Times New Roman" w:hAnsi="Arial" w:cs="Arial"/>
                <w:sz w:val="18"/>
                <w:szCs w:val="18"/>
                <w:lang w:eastAsia="ja-JP"/>
              </w:rPr>
            </w:pPr>
            <w:ins w:id="322"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23"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24" w:author="QC Linhai" w:date="2023-08-09T20:59:00Z"/>
                <w:rFonts w:ascii="Arial" w:eastAsia="Times New Roman" w:hAnsi="Arial" w:cs="Arial"/>
                <w:sz w:val="18"/>
                <w:szCs w:val="18"/>
                <w:lang w:eastAsia="ja-JP"/>
              </w:rPr>
            </w:pPr>
            <w:ins w:id="325"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26"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27" w:author="QC Linhai" w:date="2023-08-09T20:59:00Z"/>
                <w:rFonts w:ascii="Arial" w:eastAsia="Times New Roman" w:hAnsi="Arial" w:cs="Arial"/>
                <w:sz w:val="18"/>
                <w:szCs w:val="18"/>
                <w:lang w:eastAsia="ja-JP"/>
              </w:rPr>
            </w:pPr>
            <w:ins w:id="328"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29"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30" w:author="QC Linhai" w:date="2023-08-09T20:59:00Z"/>
                <w:rFonts w:ascii="Arial" w:eastAsia="Times New Roman" w:hAnsi="Arial" w:cs="Arial"/>
                <w:sz w:val="18"/>
                <w:szCs w:val="18"/>
                <w:lang w:eastAsia="ja-JP"/>
              </w:rPr>
            </w:pPr>
            <w:ins w:id="331"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32"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33"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34" w:author="QC Linhai" w:date="2023-08-09T20:59:00Z"/>
                <w:rFonts w:ascii="Arial" w:eastAsia="Times New Roman" w:hAnsi="Arial" w:cs="Arial"/>
                <w:sz w:val="18"/>
                <w:szCs w:val="18"/>
                <w:lang w:eastAsia="ja-JP"/>
              </w:rPr>
            </w:pPr>
            <w:ins w:id="335"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36"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337" w:author="QC Linhai" w:date="2023-08-09T20:59:00Z"/>
                <w:rFonts w:ascii="Arial" w:eastAsia="Times New Roman" w:hAnsi="Arial" w:cs="Arial"/>
                <w:sz w:val="18"/>
                <w:szCs w:val="18"/>
                <w:lang w:eastAsia="ja-JP"/>
              </w:rPr>
            </w:pPr>
            <w:ins w:id="338"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339"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340" w:author="QC Linhai" w:date="2023-08-09T20:59:00Z"/>
                <w:rFonts w:ascii="Arial" w:eastAsia="Times New Roman" w:hAnsi="Arial" w:cs="Arial"/>
                <w:sz w:val="18"/>
                <w:szCs w:val="18"/>
                <w:lang w:eastAsia="ja-JP"/>
              </w:rPr>
            </w:pPr>
            <w:ins w:id="341"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342"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343" w:author="QC Linhai" w:date="2023-08-09T20:59:00Z"/>
                <w:rFonts w:ascii="Arial" w:eastAsia="Times New Roman" w:hAnsi="Arial" w:cs="Arial"/>
                <w:sz w:val="18"/>
                <w:szCs w:val="18"/>
                <w:lang w:eastAsia="ja-JP"/>
              </w:rPr>
            </w:pPr>
            <w:ins w:id="344"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345"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346"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347" w:author="QC Linhai" w:date="2023-08-09T20:59:00Z"/>
                <w:rFonts w:ascii="Arial" w:eastAsia="Times New Roman" w:hAnsi="Arial" w:cs="Arial"/>
                <w:sz w:val="18"/>
                <w:szCs w:val="18"/>
                <w:lang w:eastAsia="ja-JP"/>
              </w:rPr>
            </w:pPr>
            <w:ins w:id="348"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349"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350" w:author="QC Linhai" w:date="2023-08-09T20:59:00Z"/>
                <w:rFonts w:ascii="Arial" w:eastAsia="Times New Roman" w:hAnsi="Arial" w:cs="Arial"/>
                <w:sz w:val="18"/>
                <w:szCs w:val="18"/>
                <w:lang w:eastAsia="ja-JP"/>
              </w:rPr>
            </w:pPr>
            <w:ins w:id="351"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352"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353" w:author="QC Linhai" w:date="2023-08-09T20:59:00Z"/>
                <w:rFonts w:ascii="Arial" w:eastAsia="Times New Roman" w:hAnsi="Arial" w:cs="Arial"/>
                <w:sz w:val="18"/>
                <w:szCs w:val="18"/>
                <w:lang w:eastAsia="ja-JP"/>
              </w:rPr>
            </w:pPr>
            <w:ins w:id="354"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355"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sz w:val="18"/>
                <w:szCs w:val="18"/>
                <w:lang w:eastAsia="ja-JP"/>
              </w:rPr>
            </w:pPr>
            <w:ins w:id="357"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358"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359"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sz w:val="18"/>
                <w:szCs w:val="18"/>
                <w:lang w:eastAsia="ja-JP"/>
              </w:rPr>
            </w:pPr>
            <w:ins w:id="361"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362"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363" w:author="QC Linhai" w:date="2023-08-09T20:59:00Z"/>
                <w:rFonts w:ascii="Arial" w:eastAsia="Times New Roman" w:hAnsi="Arial" w:cs="Arial"/>
                <w:sz w:val="18"/>
                <w:szCs w:val="18"/>
                <w:lang w:eastAsia="ja-JP"/>
              </w:rPr>
            </w:pPr>
            <w:ins w:id="364"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365"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366" w:author="QC Linhai" w:date="2023-08-09T20:59:00Z"/>
                <w:rFonts w:ascii="Arial" w:eastAsia="Times New Roman" w:hAnsi="Arial" w:cs="Arial"/>
                <w:sz w:val="18"/>
                <w:szCs w:val="18"/>
                <w:lang w:eastAsia="ja-JP"/>
              </w:rPr>
            </w:pPr>
            <w:ins w:id="367"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368"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369" w:author="QC Linhai" w:date="2023-08-09T20:59:00Z"/>
                <w:rFonts w:ascii="Arial" w:eastAsia="Times New Roman" w:hAnsi="Arial" w:cs="Arial"/>
                <w:sz w:val="18"/>
                <w:szCs w:val="18"/>
                <w:lang w:eastAsia="ja-JP"/>
              </w:rPr>
            </w:pPr>
            <w:ins w:id="370"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371"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372"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ins w:id="374"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375"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376" w:author="QC Linhai" w:date="2023-08-09T20:59:00Z"/>
                <w:rFonts w:ascii="Arial" w:eastAsia="Times New Roman" w:hAnsi="Arial" w:cs="Arial"/>
                <w:sz w:val="18"/>
                <w:szCs w:val="18"/>
                <w:lang w:eastAsia="ja-JP"/>
              </w:rPr>
            </w:pPr>
            <w:ins w:id="377"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378"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379" w:author="QC Linhai" w:date="2023-08-09T20:59:00Z"/>
                <w:rFonts w:ascii="Arial" w:eastAsia="Times New Roman" w:hAnsi="Arial" w:cs="Arial"/>
                <w:sz w:val="18"/>
                <w:szCs w:val="18"/>
                <w:lang w:eastAsia="ja-JP"/>
              </w:rPr>
            </w:pPr>
            <w:ins w:id="380"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381"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ins w:id="383"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384"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385"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ja-JP"/>
              </w:rPr>
            </w:pPr>
            <w:ins w:id="387"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388"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389" w:author="QC Linhai" w:date="2023-08-09T20:59:00Z"/>
                <w:rFonts w:ascii="Arial" w:eastAsia="Times New Roman" w:hAnsi="Arial" w:cs="Arial"/>
                <w:sz w:val="18"/>
                <w:szCs w:val="18"/>
                <w:lang w:eastAsia="ja-JP"/>
              </w:rPr>
            </w:pPr>
            <w:ins w:id="390"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391"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sz w:val="18"/>
                <w:szCs w:val="18"/>
                <w:lang w:eastAsia="ja-JP"/>
              </w:rPr>
            </w:pPr>
            <w:ins w:id="393"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394"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ins w:id="396"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397"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398"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ins w:id="400"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01"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ins w:id="403"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04"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ins w:id="406"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07"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ins w:id="409"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11"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ins w:id="413"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14"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ins w:id="416"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17"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ins w:id="419"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20"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ins w:id="422"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24"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ins w:id="426"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27"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ins w:id="429"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30"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ins w:id="432"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33"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ins w:id="435"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437"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ins w:id="439"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440"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ins w:id="442"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443"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ins w:id="445"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446"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ins w:id="448"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450"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ins w:id="452"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453"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ins w:id="455"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456"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ins w:id="458"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459"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ins w:id="461"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463"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ins w:id="465"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466"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ins w:id="468"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469"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ins w:id="471"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472"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ins w:id="474"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476"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ins w:id="478"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479"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ins w:id="481"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482"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ins w:id="484"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485"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ins w:id="487"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489"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ins w:id="491"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492"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ins w:id="494"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495"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ins w:id="497"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498"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ins w:id="500"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02"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ins w:id="504"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05"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ins w:id="507"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08"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ins w:id="510"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11"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ins w:id="513"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15"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ins w:id="517"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18"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ins w:id="520"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21"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ins w:id="523"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24"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ins w:id="526"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28"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ins w:id="530"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31"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ins w:id="533"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34"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ins w:id="536"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537"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ins w:id="539"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541"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ins w:id="543"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544"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ins w:id="546"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547"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ins w:id="549"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550"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ins w:id="552"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554"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ins w:id="556"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557"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ins w:id="559"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560"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ins w:id="562"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563"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ins w:id="565"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567"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ins w:id="569"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570"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ins w:id="572"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573"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ins w:id="575"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576"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ins w:id="578"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580"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ins w:id="582"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583"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ins w:id="585"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586"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ins w:id="588"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589"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ins w:id="591"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593"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ins w:id="595"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596"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ins w:id="598"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599"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ins w:id="601"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02"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ins w:id="604"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06"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ins w:id="608"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09"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ins w:id="611"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12"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ins w:id="614"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15"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ins w:id="617"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19"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ins w:id="621"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22"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ins w:id="624"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25"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ins w:id="627"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28"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ins w:id="630"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32"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ins w:id="634"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35"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ins w:id="637"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638"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ins w:id="640"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641"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ins w:id="643"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645"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ins w:id="647"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648"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ins w:id="650"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651"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ins w:id="653"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654"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ins w:id="656"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658"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ins w:id="660"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661"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ins w:id="663"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664"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ins w:id="666"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667"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ins w:id="669"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671"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ins w:id="673"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674"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ins w:id="676"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677"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ins w:id="679"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680"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ins w:id="682"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684"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ins w:id="686"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687"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ins w:id="689"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690"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ins w:id="692"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693"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ins w:id="695"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697"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ins w:id="699"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00"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ins w:id="702"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03"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ins w:id="705"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06"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ins w:id="708"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10"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ins w:id="712"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13"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ins w:id="715"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16"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ins w:id="718"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19"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ins w:id="721"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23"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ko-KR"/>
              </w:rPr>
            </w:pPr>
            <w:ins w:id="725"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26"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ins w:id="728"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29"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ins w:id="731"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32"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ins w:id="734"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36"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ins w:id="738"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ins w:id="741"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742"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ins w:id="744"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745"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ins w:id="747"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749"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ins w:id="751"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ins w:id="754"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755"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ins w:id="757"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758"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ins w:id="760"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762"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ins w:id="764"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ins w:id="767"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768"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ins w:id="770"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771"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ins w:id="773"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775"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ins w:id="777"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ins w:id="780"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781"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ins w:id="783"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784"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ins w:id="786"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788"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ins w:id="790"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ins w:id="793"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794"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ins w:id="796"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797"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ins w:id="799"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01"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ins w:id="803"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ins w:id="806"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07"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ins w:id="809"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10"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ins w:id="812"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14"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ins w:id="816"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ins w:id="819"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20"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ins w:id="822"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23"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ins w:id="825"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27"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ins w:id="829"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ins w:id="832"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33"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ins w:id="835"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36"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ins w:id="838"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840"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ins w:id="842"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ins w:id="845"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846"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ins w:id="848"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849"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ins w:id="851"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853"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ins w:id="855"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ins w:id="858"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859"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ins w:id="861"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862"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ins w:id="864"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866"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ins w:id="868"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ins w:id="871"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872"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ins w:id="874"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875"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ins w:id="877"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879"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ins w:id="881"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ins w:id="884"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885"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ins w:id="887"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888"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ins w:id="890"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892"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ins w:id="894"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ins w:id="897"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898"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ins w:id="900"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01"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ins w:id="903"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05"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ins w:id="907"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ins w:id="910"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11"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ins w:id="913"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14"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ins w:id="916"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18"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ins w:id="920"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ins w:id="923"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24"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ins w:id="926"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27"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ins w:id="929"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31"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ins w:id="933"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ins w:id="936"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937"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ins w:id="939"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940"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ins w:id="942"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944"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ins w:id="946"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ins w:id="949"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950"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ins w:id="952"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953"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ins w:id="955"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957"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ins w:id="959"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ins w:id="962"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963"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ins w:id="965"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966"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ins w:id="968"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970"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ins w:id="972"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ins w:id="975"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976"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ins w:id="978"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979"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ins w:id="981"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983"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ins w:id="985"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ins w:id="988"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989"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ins w:id="991"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992"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ins w:id="994"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996"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ins w:id="998"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ins w:id="1001"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02"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ins w:id="1004"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05"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ins w:id="1007"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09"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ins w:id="1011"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ins w:id="1014"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15"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ins w:id="1017"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18"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ins w:id="1020"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22"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ins w:id="1024"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ins w:id="1027"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28"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ins w:id="1030"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31"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ins w:id="1033"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35"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ins w:id="1037"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ins w:id="1040"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041"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ins w:id="1043"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044"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ins w:id="1046"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048"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ins w:id="1050"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ins w:id="1053"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054"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ins w:id="1056"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057"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ins w:id="1059"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061"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ins w:id="1063"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ins w:id="1066"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067"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ins w:id="1069"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070"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ins w:id="1072"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074"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ins w:id="1076"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ins w:id="1079"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080"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ins w:id="1082"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083"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ins w:id="1085"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087"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ins w:id="1089"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ins w:id="1092"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093"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ins w:id="1095"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096"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ins w:id="1098"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00"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ins w:id="1102"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ins w:id="1105"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06"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ins w:id="1108"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09"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ins w:id="1111"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13"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ins w:id="1115"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ins w:id="1118"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19"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ins w:id="1121"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22"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ins w:id="1124"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26"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ins w:id="1128"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ins w:id="1131"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32"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ins w:id="1134"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35"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ins w:id="1137"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264"/>
    <w:bookmarkEnd w:id="265"/>
    <w:bookmarkEnd w:id="266"/>
    <w:bookmarkEnd w:id="267"/>
    <w:bookmarkEnd w:id="268"/>
    <w:bookmarkEnd w:id="269"/>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39" w:author="QC Linhai" w:date="2023-08-09T20:59:00Z"/>
          <w:rFonts w:ascii="Arial" w:eastAsia="Times New Roman" w:hAnsi="Arial"/>
          <w:sz w:val="24"/>
          <w:lang w:eastAsia="ko-KR"/>
        </w:rPr>
      </w:pPr>
      <w:ins w:id="1140"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41" w:author="QC - Linhai" w:date="2023-08-30T11:10:00Z"/>
          <w:rFonts w:eastAsia="Times New Roman"/>
          <w:bCs/>
          <w:noProof/>
          <w:color w:val="C00000"/>
          <w:lang w:eastAsia="ko-KR"/>
        </w:rPr>
      </w:pPr>
      <w:ins w:id="1142" w:author="QC - Linhai" w:date="2023-08-30T11:10:00Z">
        <w:r>
          <w:rPr>
            <w:rFonts w:eastAsia="Times New Roman"/>
            <w:bCs/>
            <w:noProof/>
            <w:color w:val="C00000"/>
            <w:lang w:eastAsia="ko-KR"/>
          </w:rPr>
          <w:t xml:space="preserve">The Delay Status Report </w:t>
        </w:r>
      </w:ins>
      <w:ins w:id="1143" w:author="QC - Linhai" w:date="2023-08-30T11:13:00Z">
        <w:r w:rsidR="00754919">
          <w:rPr>
            <w:rFonts w:eastAsia="Times New Roman"/>
            <w:bCs/>
            <w:noProof/>
            <w:color w:val="C00000"/>
            <w:lang w:eastAsia="ko-KR"/>
          </w:rPr>
          <w:t xml:space="preserve">(DSR) </w:t>
        </w:r>
      </w:ins>
      <w:ins w:id="1144"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45" w:author="QC - Linhai" w:date="2023-08-30T11:12:00Z"/>
        </w:rPr>
      </w:pPr>
      <w:ins w:id="1146" w:author="QC - Linhai" w:date="2023-08-30T11:11:00Z">
        <w:r>
          <w:t xml:space="preserve">The fields in the </w:t>
        </w:r>
      </w:ins>
      <w:ins w:id="1147" w:author="QC - Linhai" w:date="2023-08-30T11:14:00Z">
        <w:r w:rsidR="00754919">
          <w:t>D</w:t>
        </w:r>
      </w:ins>
      <w:ins w:id="1148"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t>
      </w:r>
      <w:r>
        <w:rPr>
          <w:rFonts w:eastAsia="Times New Roman"/>
          <w:bCs/>
          <w:noProof/>
          <w:color w:val="C00000"/>
          <w:lang w:eastAsia="ko-KR"/>
        </w:rPr>
        <w:t xml:space="preserve">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149" w:name="_Toc29239902"/>
      <w:bookmarkStart w:id="1150" w:name="_Toc37296319"/>
      <w:bookmarkStart w:id="1151" w:name="_Toc46490450"/>
      <w:bookmarkStart w:id="1152" w:name="_Toc52752145"/>
      <w:bookmarkStart w:id="1153" w:name="_Toc52796607"/>
      <w:bookmarkStart w:id="1154" w:name="_Toc139032455"/>
      <w:r w:rsidRPr="00E87D15">
        <w:rPr>
          <w:lang w:eastAsia="ko-KR"/>
        </w:rPr>
        <w:t>6.2.1</w:t>
      </w:r>
      <w:r w:rsidRPr="00E87D15">
        <w:rPr>
          <w:lang w:eastAsia="ko-KR"/>
        </w:rPr>
        <w:tab/>
        <w:t>MAC subheader for DL-SCH and UL-SCH</w:t>
      </w:r>
      <w:bookmarkEnd w:id="1149"/>
      <w:bookmarkEnd w:id="1150"/>
      <w:bookmarkEnd w:id="1151"/>
      <w:bookmarkEnd w:id="1152"/>
      <w:bookmarkEnd w:id="1153"/>
      <w:bookmarkEnd w:id="1154"/>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155" w:name="_Hlk97830562"/>
      <w:r w:rsidRPr="00E87D15">
        <w:rPr>
          <w:noProof/>
        </w:rPr>
        <w:t>, 6.2.1-1c</w:t>
      </w:r>
      <w:bookmarkEnd w:id="1155"/>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A608FD">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A608FD">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A608FD">
            <w:pPr>
              <w:pStyle w:val="TAL"/>
            </w:pPr>
            <w:r w:rsidRPr="00E87D15">
              <w:rPr>
                <w:rFonts w:eastAsia="Malgun Gothic"/>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A608FD">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A608FD">
            <w:pPr>
              <w:pStyle w:val="TAL"/>
            </w:pPr>
            <w:r w:rsidRPr="00E87D15">
              <w:rPr>
                <w:rFonts w:eastAsia="Malgun Gothic"/>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A608FD">
            <w:pPr>
              <w:pStyle w:val="TAL"/>
            </w:pPr>
            <w:r w:rsidRPr="00E87D15">
              <w:rPr>
                <w:rFonts w:eastAsia="Malgun Gothic"/>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A608FD">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A608FD">
            <w:pPr>
              <w:pStyle w:val="TAL"/>
            </w:pPr>
            <w:r w:rsidRPr="00E87D15">
              <w:rPr>
                <w:rFonts w:eastAsia="Malgun Gothic"/>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A608FD">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A608FD">
            <w:pPr>
              <w:pStyle w:val="TAL"/>
            </w:pPr>
            <w:r w:rsidRPr="00E87D15">
              <w:rPr>
                <w:rFonts w:eastAsia="Malgun Gothic"/>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A608FD">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Malgun Gothic"/>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15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156"/>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A608FD">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A608FD">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A608FD">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A608FD">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A608FD">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157" w:author="QC - Linhai" w:date="2023-08-30T11:24:00Z"/>
          <w:rFonts w:eastAsia="Times New Roman"/>
          <w:bCs/>
          <w:noProof/>
          <w:color w:val="C00000"/>
          <w:lang w:eastAsia="ko-KR"/>
        </w:rPr>
      </w:pPr>
      <w:ins w:id="1158" w:author="QC - Linhai" w:date="2023-08-30T11:23:00Z">
        <w:r>
          <w:rPr>
            <w:rFonts w:eastAsia="Times New Roman"/>
            <w:bCs/>
            <w:noProof/>
            <w:color w:val="C00000"/>
            <w:lang w:eastAsia="ko-KR"/>
          </w:rPr>
          <w:t xml:space="preserve">Editor’s note: It is FFS </w:t>
        </w:r>
      </w:ins>
      <w:ins w:id="1159" w:author="QC - Linhai" w:date="2023-08-30T11:24:00Z">
        <w:r w:rsidR="005D08B6">
          <w:rPr>
            <w:rFonts w:eastAsia="Times New Roman"/>
            <w:bCs/>
            <w:noProof/>
            <w:color w:val="C00000"/>
            <w:lang w:eastAsia="ko-KR"/>
          </w:rPr>
          <w:t xml:space="preserve">which </w:t>
        </w:r>
      </w:ins>
      <w:ins w:id="1160" w:author="QC - Linhai" w:date="2023-08-30T11:23:00Z">
        <w:r w:rsidR="005D08B6">
          <w:rPr>
            <w:rFonts w:eastAsia="Times New Roman"/>
            <w:bCs/>
            <w:noProof/>
            <w:color w:val="C00000"/>
            <w:lang w:eastAsia="ko-KR"/>
          </w:rPr>
          <w:t>LC</w:t>
        </w:r>
      </w:ins>
      <w:ins w:id="1161" w:author="QC - Linhai" w:date="2023-08-30T11:24:00Z">
        <w:r w:rsidR="005D08B6">
          <w:rPr>
            <w:rFonts w:eastAsia="Times New Roman"/>
            <w:bCs/>
            <w:noProof/>
            <w:color w:val="C00000"/>
            <w:lang w:eastAsia="ko-KR"/>
          </w:rPr>
          <w:t>ID or eLCID should be assigned to</w:t>
        </w:r>
      </w:ins>
      <w:ins w:id="1162" w:author="QC - Linhai" w:date="2023-08-30T11:23:00Z">
        <w:r>
          <w:rPr>
            <w:rFonts w:eastAsia="Times New Roman"/>
            <w:bCs/>
            <w:noProof/>
            <w:color w:val="C00000"/>
            <w:lang w:eastAsia="ko-KR"/>
          </w:rPr>
          <w:t xml:space="preserve"> the Enhanced BSR MAC CE and 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E10C3" w14:textId="77777777" w:rsidR="00557142" w:rsidRDefault="00557142">
      <w:r>
        <w:separator/>
      </w:r>
    </w:p>
  </w:endnote>
  <w:endnote w:type="continuationSeparator" w:id="0">
    <w:p w14:paraId="08099733" w14:textId="77777777" w:rsidR="00557142" w:rsidRDefault="00557142">
      <w:r>
        <w:continuationSeparator/>
      </w:r>
    </w:p>
  </w:endnote>
  <w:endnote w:type="continuationNotice" w:id="1">
    <w:p w14:paraId="0491B2E2" w14:textId="77777777" w:rsidR="00557142" w:rsidRDefault="005571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0AE90" w14:textId="77777777" w:rsidR="00557142" w:rsidRDefault="00557142">
      <w:r>
        <w:separator/>
      </w:r>
    </w:p>
  </w:footnote>
  <w:footnote w:type="continuationSeparator" w:id="0">
    <w:p w14:paraId="5552ACC5" w14:textId="77777777" w:rsidR="00557142" w:rsidRDefault="00557142">
      <w:r>
        <w:continuationSeparator/>
      </w:r>
    </w:p>
  </w:footnote>
  <w:footnote w:type="continuationNotice" w:id="1">
    <w:p w14:paraId="1D664321" w14:textId="77777777" w:rsidR="00557142" w:rsidRDefault="005571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8"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539478">
    <w:abstractNumId w:val="27"/>
  </w:num>
  <w:num w:numId="2" w16cid:durableId="52507230">
    <w:abstractNumId w:val="12"/>
  </w:num>
  <w:num w:numId="3" w16cid:durableId="1678851900">
    <w:abstractNumId w:val="10"/>
  </w:num>
  <w:num w:numId="4" w16cid:durableId="1852842035">
    <w:abstractNumId w:val="0"/>
  </w:num>
  <w:num w:numId="5" w16cid:durableId="1411997054">
    <w:abstractNumId w:val="28"/>
  </w:num>
  <w:num w:numId="6" w16cid:durableId="1922906745">
    <w:abstractNumId w:val="22"/>
  </w:num>
  <w:num w:numId="7" w16cid:durableId="380131693">
    <w:abstractNumId w:val="26"/>
  </w:num>
  <w:num w:numId="8" w16cid:durableId="991063587">
    <w:abstractNumId w:val="31"/>
  </w:num>
  <w:num w:numId="9" w16cid:durableId="784815147">
    <w:abstractNumId w:val="18"/>
  </w:num>
  <w:num w:numId="10" w16cid:durableId="1354305279">
    <w:abstractNumId w:val="5"/>
  </w:num>
  <w:num w:numId="11" w16cid:durableId="1771662418">
    <w:abstractNumId w:val="25"/>
  </w:num>
  <w:num w:numId="12" w16cid:durableId="1764909471">
    <w:abstractNumId w:val="23"/>
  </w:num>
  <w:num w:numId="13" w16cid:durableId="764809316">
    <w:abstractNumId w:val="32"/>
  </w:num>
  <w:num w:numId="14" w16cid:durableId="2105808330">
    <w:abstractNumId w:val="3"/>
  </w:num>
  <w:num w:numId="15" w16cid:durableId="592402442">
    <w:abstractNumId w:val="13"/>
  </w:num>
  <w:num w:numId="16" w16cid:durableId="995915864">
    <w:abstractNumId w:val="4"/>
  </w:num>
  <w:num w:numId="17" w16cid:durableId="2131705968">
    <w:abstractNumId w:val="19"/>
  </w:num>
  <w:num w:numId="18" w16cid:durableId="791632204">
    <w:abstractNumId w:val="16"/>
  </w:num>
  <w:num w:numId="19" w16cid:durableId="313722583">
    <w:abstractNumId w:val="24"/>
  </w:num>
  <w:num w:numId="20" w16cid:durableId="1243755464">
    <w:abstractNumId w:val="30"/>
  </w:num>
  <w:num w:numId="21" w16cid:durableId="294802221">
    <w:abstractNumId w:val="8"/>
  </w:num>
  <w:num w:numId="22" w16cid:durableId="1082411024">
    <w:abstractNumId w:val="6"/>
  </w:num>
  <w:num w:numId="23" w16cid:durableId="1943418338">
    <w:abstractNumId w:val="20"/>
  </w:num>
  <w:num w:numId="24" w16cid:durableId="613171028">
    <w:abstractNumId w:val="9"/>
  </w:num>
  <w:num w:numId="25" w16cid:durableId="912811313">
    <w:abstractNumId w:val="29"/>
  </w:num>
  <w:num w:numId="26" w16cid:durableId="1604994514">
    <w:abstractNumId w:val="2"/>
  </w:num>
  <w:num w:numId="27" w16cid:durableId="1319111491">
    <w:abstractNumId w:val="17"/>
  </w:num>
  <w:num w:numId="28" w16cid:durableId="1266884159">
    <w:abstractNumId w:val="1"/>
  </w:num>
  <w:num w:numId="29" w16cid:durableId="222763763">
    <w:abstractNumId w:val="11"/>
  </w:num>
  <w:num w:numId="30" w16cid:durableId="525145314">
    <w:abstractNumId w:val="21"/>
  </w:num>
  <w:num w:numId="31" w16cid:durableId="1317880500">
    <w:abstractNumId w:val="15"/>
  </w:num>
  <w:num w:numId="32" w16cid:durableId="1156191647">
    <w:abstractNumId w:val="14"/>
  </w:num>
  <w:num w:numId="33" w16cid:durableId="201668310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Linhai">
    <w15:presenceInfo w15:providerId="None" w15:userId="QC Linhai"/>
  </w15:person>
  <w15:person w15:author="QC - Linhai">
    <w15:presenceInfo w15:providerId="None" w15:userId="QC - 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7C2B"/>
    <w:rsid w:val="000203FB"/>
    <w:rsid w:val="00022E4A"/>
    <w:rsid w:val="000233D4"/>
    <w:rsid w:val="000237B9"/>
    <w:rsid w:val="00024CAA"/>
    <w:rsid w:val="00025171"/>
    <w:rsid w:val="00025405"/>
    <w:rsid w:val="000254B6"/>
    <w:rsid w:val="00025BF1"/>
    <w:rsid w:val="00026A3D"/>
    <w:rsid w:val="0003164F"/>
    <w:rsid w:val="000327F8"/>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4A02"/>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483A"/>
    <w:rsid w:val="001F6E67"/>
    <w:rsid w:val="00200388"/>
    <w:rsid w:val="00200559"/>
    <w:rsid w:val="002016FD"/>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70C"/>
    <w:rsid w:val="002E10A2"/>
    <w:rsid w:val="002E2A49"/>
    <w:rsid w:val="002E2C2E"/>
    <w:rsid w:val="002E2C75"/>
    <w:rsid w:val="002E472E"/>
    <w:rsid w:val="002E4EFB"/>
    <w:rsid w:val="002E5E42"/>
    <w:rsid w:val="002E65F6"/>
    <w:rsid w:val="002E727E"/>
    <w:rsid w:val="002E732D"/>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206D"/>
    <w:rsid w:val="003D3944"/>
    <w:rsid w:val="003D6A57"/>
    <w:rsid w:val="003E1A36"/>
    <w:rsid w:val="003E2BF5"/>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3380"/>
    <w:rsid w:val="004944EB"/>
    <w:rsid w:val="00495A65"/>
    <w:rsid w:val="00497791"/>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63DD"/>
    <w:rsid w:val="00706969"/>
    <w:rsid w:val="007118A0"/>
    <w:rsid w:val="00712C51"/>
    <w:rsid w:val="00714F2E"/>
    <w:rsid w:val="00717151"/>
    <w:rsid w:val="0072266B"/>
    <w:rsid w:val="00723345"/>
    <w:rsid w:val="007255A3"/>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61209"/>
    <w:rsid w:val="00961DD3"/>
    <w:rsid w:val="00961FD6"/>
    <w:rsid w:val="00962CE9"/>
    <w:rsid w:val="009660B4"/>
    <w:rsid w:val="009671F3"/>
    <w:rsid w:val="00967C9A"/>
    <w:rsid w:val="009729F6"/>
    <w:rsid w:val="009777D9"/>
    <w:rsid w:val="00980D6E"/>
    <w:rsid w:val="009819B7"/>
    <w:rsid w:val="009828BC"/>
    <w:rsid w:val="00982AD5"/>
    <w:rsid w:val="009843B2"/>
    <w:rsid w:val="009848A0"/>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C0E4E"/>
    <w:rsid w:val="009C19A3"/>
    <w:rsid w:val="009C4DD2"/>
    <w:rsid w:val="009C5502"/>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919A1"/>
    <w:rsid w:val="00A92E30"/>
    <w:rsid w:val="00A93D42"/>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4479"/>
    <w:rsid w:val="00AE6F26"/>
    <w:rsid w:val="00AF273B"/>
    <w:rsid w:val="00AF4163"/>
    <w:rsid w:val="00AF4215"/>
    <w:rsid w:val="00AF4B64"/>
    <w:rsid w:val="00AF5FB7"/>
    <w:rsid w:val="00AF74A2"/>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5784"/>
    <w:rsid w:val="00B90310"/>
    <w:rsid w:val="00B91FF5"/>
    <w:rsid w:val="00B9380C"/>
    <w:rsid w:val="00B9412E"/>
    <w:rsid w:val="00B968C8"/>
    <w:rsid w:val="00B97135"/>
    <w:rsid w:val="00BA1B3E"/>
    <w:rsid w:val="00BA3EC5"/>
    <w:rsid w:val="00BA51D9"/>
    <w:rsid w:val="00BA7735"/>
    <w:rsid w:val="00BA7B91"/>
    <w:rsid w:val="00BB0201"/>
    <w:rsid w:val="00BB0594"/>
    <w:rsid w:val="00BB1B9F"/>
    <w:rsid w:val="00BB2BA4"/>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7B7A"/>
    <w:rsid w:val="00BF0AEF"/>
    <w:rsid w:val="00C00641"/>
    <w:rsid w:val="00C011A1"/>
    <w:rsid w:val="00C016EC"/>
    <w:rsid w:val="00C02BCF"/>
    <w:rsid w:val="00C02E6D"/>
    <w:rsid w:val="00C04B0A"/>
    <w:rsid w:val="00C11FD5"/>
    <w:rsid w:val="00C1311A"/>
    <w:rsid w:val="00C2015C"/>
    <w:rsid w:val="00C21777"/>
    <w:rsid w:val="00C25F40"/>
    <w:rsid w:val="00C26D39"/>
    <w:rsid w:val="00C27BE9"/>
    <w:rsid w:val="00C322A3"/>
    <w:rsid w:val="00C32474"/>
    <w:rsid w:val="00C33FA9"/>
    <w:rsid w:val="00C368EC"/>
    <w:rsid w:val="00C42DA3"/>
    <w:rsid w:val="00C43478"/>
    <w:rsid w:val="00C442A8"/>
    <w:rsid w:val="00C4633E"/>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934"/>
    <w:rsid w:val="00C803A6"/>
    <w:rsid w:val="00C804FD"/>
    <w:rsid w:val="00C806B6"/>
    <w:rsid w:val="00C81F4C"/>
    <w:rsid w:val="00C84553"/>
    <w:rsid w:val="00C85726"/>
    <w:rsid w:val="00C85B6C"/>
    <w:rsid w:val="00C85DBE"/>
    <w:rsid w:val="00C866E7"/>
    <w:rsid w:val="00C870F6"/>
    <w:rsid w:val="00C87AFD"/>
    <w:rsid w:val="00C900ED"/>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46D8"/>
    <w:rsid w:val="00D24991"/>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FDB"/>
    <w:rsid w:val="00DD45EF"/>
    <w:rsid w:val="00DD5A06"/>
    <w:rsid w:val="00DD5F59"/>
    <w:rsid w:val="00DE28E9"/>
    <w:rsid w:val="00DE34CF"/>
    <w:rsid w:val="00DE3A99"/>
    <w:rsid w:val="00DE420C"/>
    <w:rsid w:val="00DE4DBE"/>
    <w:rsid w:val="00DE69C4"/>
    <w:rsid w:val="00DE6B08"/>
    <w:rsid w:val="00DE6C6C"/>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5B17"/>
    <w:rsid w:val="00F25D98"/>
    <w:rsid w:val="00F27EE7"/>
    <w:rsid w:val="00F300FB"/>
    <w:rsid w:val="00F3171C"/>
    <w:rsid w:val="00F31E34"/>
    <w:rsid w:val="00F3554C"/>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AB1"/>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6.xml><?xml version="1.0" encoding="utf-8"?>
<ds:datastoreItem xmlns:ds="http://schemas.openxmlformats.org/officeDocument/2006/customXml" ds:itemID="{A5377869-BA5D-4136-BD28-636C2D8403C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152</TotalTime>
  <Pages>31</Pages>
  <Words>12264</Words>
  <Characters>69911</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 - Linhai</cp:lastModifiedBy>
  <cp:revision>173</cp:revision>
  <cp:lastPrinted>1900-01-01T08:00:00Z</cp:lastPrinted>
  <dcterms:created xsi:type="dcterms:W3CDTF">2023-08-10T03:36:00Z</dcterms:created>
  <dcterms:modified xsi:type="dcterms:W3CDTF">2023-08-3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